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06D81" w14:textId="346B89A4" w:rsidR="003C02A3" w:rsidRPr="00A525BF" w:rsidRDefault="00656278" w:rsidP="009D6D4E">
      <w:pPr>
        <w:pStyle w:val="FormName"/>
        <w:rPr>
          <w:b/>
          <w:color w:val="002060"/>
        </w:rPr>
      </w:pPr>
      <w:r w:rsidRPr="00A525BF">
        <w:rPr>
          <w:b/>
          <w:color w:val="002060"/>
        </w:rPr>
        <w:t>CDLIS</w:t>
      </w:r>
      <w:r w:rsidR="003C02A3" w:rsidRPr="00A525BF">
        <w:rPr>
          <w:b/>
          <w:color w:val="002060"/>
        </w:rPr>
        <w:t xml:space="preserve"> </w:t>
      </w:r>
      <w:r w:rsidR="00A27B3D">
        <w:rPr>
          <w:b/>
          <w:color w:val="002060"/>
        </w:rPr>
        <w:t xml:space="preserve">Subcommittee </w:t>
      </w:r>
      <w:r w:rsidR="003C02A3" w:rsidRPr="00A525BF">
        <w:rPr>
          <w:b/>
          <w:color w:val="002060"/>
        </w:rPr>
        <w:t>Application Form</w:t>
      </w:r>
    </w:p>
    <w:p w14:paraId="3C1C6232" w14:textId="3713B933" w:rsidR="003C02A3" w:rsidRPr="00A525BF" w:rsidRDefault="009D6D4E" w:rsidP="00A71AFB">
      <w:pPr>
        <w:spacing w:before="120" w:after="0"/>
        <w:rPr>
          <w:rFonts w:cs="Calibri Light"/>
          <w:color w:val="002060"/>
          <w:sz w:val="20"/>
          <w:szCs w:val="20"/>
        </w:rPr>
      </w:pPr>
      <w:r w:rsidRPr="00A525BF">
        <w:rPr>
          <w:rFonts w:cs="Calibri Light"/>
          <w:color w:val="002060"/>
          <w:szCs w:val="22"/>
        </w:rPr>
        <w:t>AAMVA is seeking</w:t>
      </w:r>
      <w:r w:rsidR="00C96103">
        <w:rPr>
          <w:rFonts w:cs="Calibri Light"/>
          <w:color w:val="002060"/>
          <w:szCs w:val="22"/>
        </w:rPr>
        <w:t xml:space="preserve"> members to serve on the </w:t>
      </w:r>
      <w:r w:rsidR="00656278" w:rsidRPr="00A525BF">
        <w:rPr>
          <w:rFonts w:cs="Calibri Light"/>
          <w:color w:val="002060"/>
          <w:szCs w:val="22"/>
        </w:rPr>
        <w:t>CDLIS</w:t>
      </w:r>
      <w:r w:rsidRPr="00A525BF">
        <w:rPr>
          <w:rFonts w:cs="Calibri Light"/>
          <w:color w:val="002060"/>
          <w:szCs w:val="22"/>
        </w:rPr>
        <w:t xml:space="preserve"> </w:t>
      </w:r>
      <w:r w:rsidR="00A27B3D">
        <w:rPr>
          <w:rFonts w:cs="Calibri Light"/>
          <w:color w:val="002060"/>
          <w:szCs w:val="22"/>
        </w:rPr>
        <w:t>Subcommittee</w:t>
      </w:r>
      <w:r w:rsidR="00C96103">
        <w:rPr>
          <w:rFonts w:cs="Calibri Light"/>
          <w:color w:val="002060"/>
          <w:szCs w:val="22"/>
        </w:rPr>
        <w:t>. We are specifically seekin</w:t>
      </w:r>
      <w:r w:rsidR="007253AB">
        <w:rPr>
          <w:rFonts w:cs="Calibri Light"/>
          <w:color w:val="002060"/>
          <w:szCs w:val="22"/>
        </w:rPr>
        <w:t>g</w:t>
      </w:r>
      <w:r w:rsidRPr="00A525BF">
        <w:rPr>
          <w:rFonts w:cs="Calibri Light"/>
          <w:color w:val="002060"/>
          <w:szCs w:val="22"/>
        </w:rPr>
        <w:t xml:space="preserve"> jurisdiction members </w:t>
      </w:r>
      <w:r w:rsidR="0023654E" w:rsidRPr="00A525BF">
        <w:rPr>
          <w:rFonts w:cs="Calibri Light"/>
          <w:color w:val="002060"/>
          <w:szCs w:val="22"/>
        </w:rPr>
        <w:t xml:space="preserve">who have experience relative to </w:t>
      </w:r>
      <w:r w:rsidR="00901480" w:rsidRPr="00A525BF">
        <w:rPr>
          <w:rFonts w:cs="Calibri Light"/>
          <w:color w:val="002060"/>
          <w:szCs w:val="22"/>
        </w:rPr>
        <w:t xml:space="preserve">commercial </w:t>
      </w:r>
      <w:r w:rsidR="0023654E" w:rsidRPr="00A525BF">
        <w:rPr>
          <w:rFonts w:cs="Calibri Light"/>
          <w:color w:val="002060"/>
          <w:szCs w:val="22"/>
        </w:rPr>
        <w:t xml:space="preserve">driver </w:t>
      </w:r>
      <w:r w:rsidR="00901480" w:rsidRPr="00A525BF">
        <w:rPr>
          <w:rFonts w:cs="Calibri Light"/>
          <w:color w:val="002060"/>
          <w:szCs w:val="22"/>
        </w:rPr>
        <w:t xml:space="preserve">license </w:t>
      </w:r>
      <w:r w:rsidR="0023654E" w:rsidRPr="00A525BF">
        <w:rPr>
          <w:rFonts w:cs="Calibri Light"/>
          <w:color w:val="002060"/>
          <w:szCs w:val="22"/>
        </w:rPr>
        <w:t>programs</w:t>
      </w:r>
      <w:r w:rsidR="00901480" w:rsidRPr="00A525BF">
        <w:rPr>
          <w:rFonts w:cs="Calibri Light"/>
          <w:color w:val="002060"/>
          <w:szCs w:val="22"/>
        </w:rPr>
        <w:t xml:space="preserve"> and the </w:t>
      </w:r>
      <w:r w:rsidR="00901480" w:rsidRPr="00A525BF">
        <w:rPr>
          <w:rFonts w:cs="Calibri Light"/>
          <w:color w:val="002060"/>
        </w:rPr>
        <w:t>Commercial Driver’s License Information System (CDLIS)</w:t>
      </w:r>
      <w:r w:rsidR="0023654E" w:rsidRPr="00A525BF">
        <w:rPr>
          <w:rFonts w:cs="Calibri Light"/>
          <w:color w:val="002060"/>
          <w:szCs w:val="22"/>
        </w:rPr>
        <w:t>.</w:t>
      </w:r>
      <w:r w:rsidR="0083603B" w:rsidRPr="00A525BF">
        <w:rPr>
          <w:rFonts w:cs="Calibri Light"/>
          <w:color w:val="002060"/>
          <w:szCs w:val="22"/>
        </w:rPr>
        <w:t xml:space="preserve"> Members serve a three-year term.</w:t>
      </w:r>
    </w:p>
    <w:p w14:paraId="350B696A" w14:textId="09F487F2" w:rsidR="003C02A3" w:rsidRPr="009D6D4E" w:rsidRDefault="009D6D4E" w:rsidP="00A71AFB">
      <w:pPr>
        <w:spacing w:before="240"/>
        <w:rPr>
          <w:b/>
          <w:color w:val="14377D"/>
          <w:sz w:val="24"/>
        </w:rPr>
      </w:pPr>
      <w:r>
        <w:rPr>
          <w:b/>
          <w:color w:val="14377D"/>
          <w:sz w:val="24"/>
        </w:rPr>
        <w:t>P</w:t>
      </w:r>
      <w:r w:rsidR="00A766E3">
        <w:rPr>
          <w:b/>
          <w:color w:val="14377D"/>
          <w:sz w:val="24"/>
        </w:rPr>
        <w:t>URPOSE</w:t>
      </w:r>
    </w:p>
    <w:p w14:paraId="63C358FA" w14:textId="5F325981" w:rsidR="0023654E" w:rsidRDefault="009D6D4E" w:rsidP="009D6D4E">
      <w:pPr>
        <w:rPr>
          <w:rFonts w:cs="Calibri Light"/>
          <w:color w:val="002060"/>
          <w:szCs w:val="22"/>
        </w:rPr>
      </w:pPr>
      <w:r w:rsidRPr="00A766E3">
        <w:rPr>
          <w:rFonts w:cs="Calibri Light"/>
          <w:color w:val="002060"/>
          <w:szCs w:val="22"/>
        </w:rPr>
        <w:t xml:space="preserve">The purpose of the </w:t>
      </w:r>
      <w:r w:rsidR="007253AB">
        <w:rPr>
          <w:rFonts w:cs="Calibri Light"/>
          <w:color w:val="002060"/>
          <w:szCs w:val="22"/>
        </w:rPr>
        <w:t xml:space="preserve">CDLIS </w:t>
      </w:r>
      <w:r w:rsidR="00A27B3D">
        <w:rPr>
          <w:rFonts w:cs="Calibri Light"/>
          <w:color w:val="002060"/>
          <w:szCs w:val="22"/>
        </w:rPr>
        <w:t xml:space="preserve">Subcommittee </w:t>
      </w:r>
      <w:r w:rsidRPr="00A766E3">
        <w:rPr>
          <w:rFonts w:cs="Calibri Light"/>
          <w:color w:val="002060"/>
          <w:szCs w:val="22"/>
        </w:rPr>
        <w:t xml:space="preserve">is </w:t>
      </w:r>
      <w:r w:rsidR="0023654E">
        <w:rPr>
          <w:rFonts w:cs="Calibri Light"/>
          <w:color w:val="002060"/>
          <w:szCs w:val="22"/>
        </w:rPr>
        <w:t>to</w:t>
      </w:r>
      <w:r w:rsidR="00656278" w:rsidRPr="00656278">
        <w:rPr>
          <w:rFonts w:cs="Calibri Light"/>
          <w:color w:val="002060"/>
          <w:szCs w:val="22"/>
        </w:rPr>
        <w:t xml:space="preserve"> provide guidance and direction on improvements, enhancements</w:t>
      </w:r>
      <w:r w:rsidR="00E00E11">
        <w:rPr>
          <w:rFonts w:cs="Calibri Light"/>
          <w:color w:val="002060"/>
          <w:szCs w:val="22"/>
        </w:rPr>
        <w:t>,</w:t>
      </w:r>
      <w:r w:rsidR="00656278" w:rsidRPr="00656278">
        <w:rPr>
          <w:rFonts w:cs="Calibri Light"/>
          <w:color w:val="002060"/>
          <w:szCs w:val="22"/>
        </w:rPr>
        <w:t xml:space="preserve"> and changes related to the CDLIS application and processes. The </w:t>
      </w:r>
      <w:r w:rsidR="007253AB">
        <w:rPr>
          <w:rFonts w:cs="Calibri Light"/>
          <w:color w:val="002060"/>
          <w:szCs w:val="22"/>
        </w:rPr>
        <w:t>s</w:t>
      </w:r>
      <w:r w:rsidR="00A27B3D">
        <w:rPr>
          <w:rFonts w:cs="Calibri Light"/>
          <w:color w:val="002060"/>
          <w:szCs w:val="22"/>
        </w:rPr>
        <w:t xml:space="preserve">ubcommittee </w:t>
      </w:r>
      <w:r w:rsidR="00656278" w:rsidRPr="00656278">
        <w:rPr>
          <w:rFonts w:cs="Calibri Light"/>
          <w:color w:val="002060"/>
          <w:szCs w:val="22"/>
        </w:rPr>
        <w:t xml:space="preserve">is responsible for making recommendations and approving changes that impact CDLIS (primarily the CDLIS State Procedures Manual and the CDLIS System Specifications). In addition, the CDLIS </w:t>
      </w:r>
      <w:r w:rsidR="00A27B3D">
        <w:rPr>
          <w:rFonts w:cs="Calibri Light"/>
          <w:color w:val="002060"/>
          <w:szCs w:val="22"/>
        </w:rPr>
        <w:t xml:space="preserve">Subcommittee </w:t>
      </w:r>
      <w:r w:rsidR="00656278" w:rsidRPr="00656278">
        <w:rPr>
          <w:rFonts w:cs="Calibri Light"/>
          <w:color w:val="002060"/>
          <w:szCs w:val="22"/>
        </w:rPr>
        <w:t>provides feedback as needed regarding the CDL program and CDL regulations</w:t>
      </w:r>
      <w:r w:rsidR="00794590">
        <w:rPr>
          <w:rFonts w:cs="Calibri Light"/>
          <w:color w:val="002060"/>
          <w:szCs w:val="22"/>
        </w:rPr>
        <w:t xml:space="preserve"> </w:t>
      </w:r>
      <w:r w:rsidR="00656278" w:rsidRPr="00656278">
        <w:rPr>
          <w:rFonts w:cs="Calibri Light"/>
          <w:color w:val="002060"/>
          <w:szCs w:val="22"/>
        </w:rPr>
        <w:t>assisting AAMVA and the FMCSA.</w:t>
      </w:r>
    </w:p>
    <w:p w14:paraId="661FB974" w14:textId="4D912B11" w:rsidR="00A766E3" w:rsidRDefault="003C02A3" w:rsidP="009D6D4E">
      <w:pPr>
        <w:rPr>
          <w:sz w:val="20"/>
          <w:szCs w:val="20"/>
        </w:rPr>
      </w:pPr>
      <w:r w:rsidRPr="00470F9F">
        <w:rPr>
          <w:color w:val="14377D"/>
          <w:szCs w:val="22"/>
        </w:rPr>
        <w:t xml:space="preserve">After reviewing the required qualifications below, please complete this form if you are qualified and interested in serving on this </w:t>
      </w:r>
      <w:r w:rsidR="009C5801">
        <w:rPr>
          <w:color w:val="14377D"/>
          <w:szCs w:val="22"/>
        </w:rPr>
        <w:t>subcommittee</w:t>
      </w:r>
      <w:r w:rsidRPr="00470F9F">
        <w:rPr>
          <w:color w:val="14377D"/>
          <w:szCs w:val="22"/>
        </w:rPr>
        <w:t xml:space="preserve">. </w:t>
      </w:r>
    </w:p>
    <w:p w14:paraId="51A8CE77" w14:textId="540592DB" w:rsidR="00A766E3" w:rsidRPr="00A766E3" w:rsidRDefault="00A766E3" w:rsidP="00A71AFB">
      <w:pPr>
        <w:spacing w:before="240" w:after="0"/>
        <w:rPr>
          <w:b/>
          <w:color w:val="14377D"/>
          <w:sz w:val="24"/>
        </w:rPr>
      </w:pPr>
      <w:r w:rsidRPr="00A766E3">
        <w:rPr>
          <w:b/>
          <w:color w:val="14377D"/>
          <w:sz w:val="24"/>
        </w:rPr>
        <w:t>APPLICAN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1260"/>
        <w:gridCol w:w="5755"/>
      </w:tblGrid>
      <w:tr w:rsidR="00A766E3" w:rsidRPr="00A766E3" w14:paraId="5BFB6F6D" w14:textId="77777777" w:rsidTr="00A766E3">
        <w:tc>
          <w:tcPr>
            <w:tcW w:w="3775" w:type="dxa"/>
          </w:tcPr>
          <w:p w14:paraId="5FE1E63C" w14:textId="1B9C95ED" w:rsidR="00A766E3" w:rsidRPr="00A766E3" w:rsidRDefault="00A766E3" w:rsidP="009D6D4E">
            <w:pPr>
              <w:rPr>
                <w:color w:val="14377D"/>
                <w:sz w:val="20"/>
                <w:szCs w:val="20"/>
              </w:rPr>
            </w:pPr>
            <w:r w:rsidRPr="00A766E3">
              <w:rPr>
                <w:color w:val="14377D"/>
                <w:sz w:val="20"/>
                <w:szCs w:val="20"/>
              </w:rPr>
              <w:t>Name</w:t>
            </w:r>
          </w:p>
        </w:tc>
        <w:sdt>
          <w:sdtPr>
            <w:rPr>
              <w:color w:val="14377D"/>
              <w:sz w:val="20"/>
              <w:szCs w:val="20"/>
            </w:rPr>
            <w:id w:val="-1723669163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7015" w:type="dxa"/>
                <w:gridSpan w:val="2"/>
              </w:tcPr>
              <w:p w14:paraId="784A7871" w14:textId="41DCFC26" w:rsidR="00A766E3" w:rsidRPr="00A766E3" w:rsidRDefault="00F47563" w:rsidP="009D6D4E">
                <w:pPr>
                  <w:rPr>
                    <w:color w:val="14377D"/>
                    <w:sz w:val="20"/>
                    <w:szCs w:val="20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766E3" w:rsidRPr="00A766E3" w14:paraId="7FCF7147" w14:textId="77777777" w:rsidTr="00A766E3">
        <w:tc>
          <w:tcPr>
            <w:tcW w:w="3775" w:type="dxa"/>
          </w:tcPr>
          <w:p w14:paraId="57EE837C" w14:textId="613053DA" w:rsidR="00A766E3" w:rsidRPr="00A766E3" w:rsidRDefault="00A766E3" w:rsidP="00A766E3">
            <w:pPr>
              <w:rPr>
                <w:color w:val="14377D"/>
                <w:sz w:val="20"/>
                <w:szCs w:val="20"/>
              </w:rPr>
            </w:pPr>
            <w:r w:rsidRPr="00A766E3">
              <w:rPr>
                <w:color w:val="14377D"/>
                <w:sz w:val="20"/>
                <w:szCs w:val="20"/>
              </w:rPr>
              <w:t>Title or Rank</w:t>
            </w:r>
          </w:p>
        </w:tc>
        <w:sdt>
          <w:sdtPr>
            <w:rPr>
              <w:color w:val="14377D"/>
              <w:sz w:val="20"/>
              <w:szCs w:val="20"/>
            </w:rPr>
            <w:id w:val="119350546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7015" w:type="dxa"/>
                <w:gridSpan w:val="2"/>
              </w:tcPr>
              <w:p w14:paraId="7437128C" w14:textId="3EF46D8A" w:rsidR="00A766E3" w:rsidRPr="00A766E3" w:rsidRDefault="00F47563" w:rsidP="009D6D4E">
                <w:pPr>
                  <w:rPr>
                    <w:color w:val="14377D"/>
                    <w:sz w:val="20"/>
                    <w:szCs w:val="20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766E3" w:rsidRPr="00A766E3" w14:paraId="68F5E924" w14:textId="77777777" w:rsidTr="00A766E3">
        <w:tc>
          <w:tcPr>
            <w:tcW w:w="3775" w:type="dxa"/>
          </w:tcPr>
          <w:p w14:paraId="5439AAB3" w14:textId="66E22D29" w:rsidR="00A766E3" w:rsidRPr="00A766E3" w:rsidRDefault="00A766E3" w:rsidP="009D6D4E">
            <w:pPr>
              <w:rPr>
                <w:color w:val="14377D"/>
                <w:sz w:val="20"/>
                <w:szCs w:val="20"/>
              </w:rPr>
            </w:pPr>
            <w:r w:rsidRPr="00A766E3">
              <w:rPr>
                <w:color w:val="14377D"/>
                <w:sz w:val="20"/>
                <w:szCs w:val="20"/>
              </w:rPr>
              <w:t>Agency or Organization</w:t>
            </w:r>
          </w:p>
        </w:tc>
        <w:sdt>
          <w:sdtPr>
            <w:rPr>
              <w:color w:val="14377D"/>
              <w:sz w:val="20"/>
              <w:szCs w:val="20"/>
            </w:rPr>
            <w:id w:val="-1202781661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7015" w:type="dxa"/>
                <w:gridSpan w:val="2"/>
              </w:tcPr>
              <w:p w14:paraId="4356833F" w14:textId="1EF5292E" w:rsidR="00A766E3" w:rsidRPr="00A766E3" w:rsidRDefault="00F47563" w:rsidP="009D6D4E">
                <w:pPr>
                  <w:rPr>
                    <w:color w:val="14377D"/>
                    <w:sz w:val="20"/>
                    <w:szCs w:val="20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766E3" w:rsidRPr="00A766E3" w14:paraId="0624F850" w14:textId="77777777" w:rsidTr="00A766E3">
        <w:tc>
          <w:tcPr>
            <w:tcW w:w="3775" w:type="dxa"/>
          </w:tcPr>
          <w:p w14:paraId="3CFE0170" w14:textId="160DB939" w:rsidR="00A766E3" w:rsidRPr="00A766E3" w:rsidRDefault="00A766E3" w:rsidP="009D6D4E">
            <w:pPr>
              <w:rPr>
                <w:color w:val="14377D"/>
                <w:sz w:val="20"/>
                <w:szCs w:val="20"/>
              </w:rPr>
            </w:pPr>
            <w:r w:rsidRPr="00A766E3">
              <w:rPr>
                <w:color w:val="14377D"/>
                <w:sz w:val="20"/>
                <w:szCs w:val="20"/>
              </w:rPr>
              <w:t>Name of Organizational Unit Within Agency</w:t>
            </w:r>
          </w:p>
        </w:tc>
        <w:sdt>
          <w:sdtPr>
            <w:rPr>
              <w:color w:val="14377D"/>
              <w:sz w:val="20"/>
              <w:szCs w:val="20"/>
            </w:rPr>
            <w:id w:val="145561073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7015" w:type="dxa"/>
                <w:gridSpan w:val="2"/>
              </w:tcPr>
              <w:p w14:paraId="778A0D16" w14:textId="0950D68F" w:rsidR="00A766E3" w:rsidRPr="00A766E3" w:rsidRDefault="00F47563" w:rsidP="009D6D4E">
                <w:pPr>
                  <w:rPr>
                    <w:color w:val="14377D"/>
                    <w:sz w:val="20"/>
                    <w:szCs w:val="20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766E3" w:rsidRPr="00A766E3" w14:paraId="382BEC98" w14:textId="77777777" w:rsidTr="00A766E3">
        <w:tc>
          <w:tcPr>
            <w:tcW w:w="3775" w:type="dxa"/>
          </w:tcPr>
          <w:p w14:paraId="5356B727" w14:textId="2787902F" w:rsidR="00A766E3" w:rsidRPr="00A766E3" w:rsidRDefault="00A766E3" w:rsidP="009D6D4E">
            <w:pPr>
              <w:rPr>
                <w:color w:val="14377D"/>
                <w:sz w:val="20"/>
                <w:szCs w:val="20"/>
              </w:rPr>
            </w:pPr>
            <w:r w:rsidRPr="00A766E3">
              <w:rPr>
                <w:color w:val="14377D"/>
                <w:sz w:val="20"/>
                <w:szCs w:val="20"/>
              </w:rPr>
              <w:t>Street Address</w:t>
            </w:r>
          </w:p>
        </w:tc>
        <w:sdt>
          <w:sdtPr>
            <w:rPr>
              <w:color w:val="14377D"/>
              <w:sz w:val="20"/>
              <w:szCs w:val="20"/>
            </w:rPr>
            <w:id w:val="907724202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7015" w:type="dxa"/>
                <w:gridSpan w:val="2"/>
              </w:tcPr>
              <w:p w14:paraId="40BD45CF" w14:textId="2FBA87E7" w:rsidR="00A766E3" w:rsidRPr="00A766E3" w:rsidRDefault="00F47563" w:rsidP="009D6D4E">
                <w:pPr>
                  <w:rPr>
                    <w:color w:val="14377D"/>
                    <w:sz w:val="20"/>
                    <w:szCs w:val="20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766E3" w:rsidRPr="00A766E3" w14:paraId="7B185277" w14:textId="77777777" w:rsidTr="00A766E3">
        <w:tc>
          <w:tcPr>
            <w:tcW w:w="3775" w:type="dxa"/>
          </w:tcPr>
          <w:p w14:paraId="08204742" w14:textId="16B311B3" w:rsidR="00A766E3" w:rsidRPr="00A766E3" w:rsidRDefault="00A766E3" w:rsidP="009D6D4E">
            <w:pPr>
              <w:rPr>
                <w:color w:val="14377D"/>
                <w:sz w:val="20"/>
                <w:szCs w:val="20"/>
              </w:rPr>
            </w:pPr>
            <w:r w:rsidRPr="00A766E3">
              <w:rPr>
                <w:color w:val="14377D"/>
                <w:sz w:val="20"/>
                <w:szCs w:val="20"/>
              </w:rPr>
              <w:t>City, Jurisdiction, Postal Code</w:t>
            </w:r>
          </w:p>
        </w:tc>
        <w:sdt>
          <w:sdtPr>
            <w:rPr>
              <w:color w:val="14377D"/>
              <w:sz w:val="20"/>
              <w:szCs w:val="20"/>
            </w:rPr>
            <w:id w:val="-711644018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7015" w:type="dxa"/>
                <w:gridSpan w:val="2"/>
              </w:tcPr>
              <w:p w14:paraId="595A5FC1" w14:textId="43076CD3" w:rsidR="00A766E3" w:rsidRPr="00A766E3" w:rsidRDefault="00F47563" w:rsidP="009D6D4E">
                <w:pPr>
                  <w:rPr>
                    <w:color w:val="14377D"/>
                    <w:sz w:val="20"/>
                    <w:szCs w:val="20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766E3" w:rsidRPr="00A766E3" w14:paraId="6A9FF20F" w14:textId="77777777" w:rsidTr="00A766E3">
        <w:tc>
          <w:tcPr>
            <w:tcW w:w="5035" w:type="dxa"/>
            <w:gridSpan w:val="2"/>
          </w:tcPr>
          <w:p w14:paraId="6F2099E3" w14:textId="080A65BA" w:rsidR="0049591E" w:rsidRPr="00A766E3" w:rsidRDefault="00A766E3" w:rsidP="009D6D4E">
            <w:pPr>
              <w:rPr>
                <w:color w:val="14377D"/>
                <w:sz w:val="20"/>
                <w:szCs w:val="20"/>
              </w:rPr>
            </w:pPr>
            <w:r w:rsidRPr="00A766E3">
              <w:rPr>
                <w:color w:val="14377D"/>
                <w:sz w:val="20"/>
                <w:szCs w:val="20"/>
              </w:rPr>
              <w:t>Work Phone</w:t>
            </w:r>
            <w:sdt>
              <w:sdtPr>
                <w:rPr>
                  <w:color w:val="14377D"/>
                  <w:sz w:val="20"/>
                  <w:szCs w:val="20"/>
                </w:rPr>
                <w:id w:val="-1258276995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47563" w:rsidRPr="0031247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755" w:type="dxa"/>
          </w:tcPr>
          <w:p w14:paraId="50BC80A4" w14:textId="1D139356" w:rsidR="008A6483" w:rsidRPr="00A766E3" w:rsidRDefault="00A766E3" w:rsidP="009D6D4E">
            <w:pPr>
              <w:rPr>
                <w:color w:val="14377D"/>
                <w:sz w:val="20"/>
                <w:szCs w:val="20"/>
              </w:rPr>
            </w:pPr>
            <w:r w:rsidRPr="00A766E3">
              <w:rPr>
                <w:color w:val="14377D"/>
                <w:sz w:val="20"/>
                <w:szCs w:val="20"/>
              </w:rPr>
              <w:t>Email Address</w:t>
            </w:r>
            <w:sdt>
              <w:sdtPr>
                <w:rPr>
                  <w:color w:val="14377D"/>
                  <w:sz w:val="20"/>
                  <w:szCs w:val="20"/>
                </w:rPr>
                <w:id w:val="1689320657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47563" w:rsidRPr="0031247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6A1A76E6" w14:textId="77777777" w:rsidR="00A766E3" w:rsidRPr="00A766E3" w:rsidRDefault="00A766E3" w:rsidP="009D6D4E">
      <w:pPr>
        <w:rPr>
          <w:color w:val="14377D"/>
          <w:sz w:val="20"/>
          <w:szCs w:val="20"/>
        </w:rPr>
      </w:pPr>
    </w:p>
    <w:p w14:paraId="07FAFB32" w14:textId="584736AA" w:rsidR="003C02A3" w:rsidRDefault="00CA4A41" w:rsidP="009D6D4E">
      <w:pPr>
        <w:rPr>
          <w:rFonts w:cs="Calibri Light"/>
          <w:b/>
          <w:color w:val="14377D"/>
          <w:szCs w:val="22"/>
        </w:rPr>
      </w:pPr>
      <w:r w:rsidRPr="00A766E3">
        <w:rPr>
          <w:b/>
          <w:color w:val="14377D"/>
          <w:sz w:val="24"/>
        </w:rPr>
        <w:t xml:space="preserve">APPLICANT </w:t>
      </w:r>
      <w:r>
        <w:rPr>
          <w:b/>
          <w:color w:val="14377D"/>
          <w:sz w:val="24"/>
        </w:rPr>
        <w:t>QUALIFICATIONS</w:t>
      </w:r>
      <w:r w:rsidR="009E2E95">
        <w:rPr>
          <w:b/>
          <w:color w:val="14377D"/>
          <w:sz w:val="24"/>
        </w:rPr>
        <w:t xml:space="preserve"> </w:t>
      </w:r>
      <w:r w:rsidR="003C02A3" w:rsidRPr="00396097">
        <w:rPr>
          <w:rFonts w:cs="Calibri Light"/>
          <w:b/>
          <w:color w:val="14377D"/>
          <w:szCs w:val="22"/>
        </w:rPr>
        <w:t xml:space="preserve">(check </w:t>
      </w:r>
      <w:r w:rsidR="003C02A3" w:rsidRPr="00396097">
        <w:rPr>
          <w:rFonts w:cs="Calibri Light"/>
          <w:b/>
          <w:color w:val="14377D"/>
          <w:szCs w:val="22"/>
          <w:u w:val="single"/>
        </w:rPr>
        <w:t>all</w:t>
      </w:r>
      <w:r w:rsidR="003C02A3" w:rsidRPr="00396097">
        <w:rPr>
          <w:rFonts w:cs="Calibri Light"/>
          <w:b/>
          <w:color w:val="14377D"/>
          <w:szCs w:val="22"/>
        </w:rPr>
        <w:t xml:space="preserve"> that apply):</w:t>
      </w:r>
    </w:p>
    <w:p w14:paraId="2A0A2D7D" w14:textId="3513E64D" w:rsidR="002C1E4A" w:rsidRDefault="002C1E4A" w:rsidP="009D6D4E">
      <w:pPr>
        <w:rPr>
          <w:rFonts w:cs="Calibri Light"/>
          <w:b/>
          <w:color w:val="14377D"/>
          <w:szCs w:val="22"/>
        </w:rPr>
      </w:pPr>
      <w:r>
        <w:rPr>
          <w:rFonts w:cs="Calibri Light"/>
          <w:b/>
          <w:color w:val="14377D"/>
          <w:szCs w:val="22"/>
        </w:rPr>
        <w:t>I am familiar with the contents and application of the:</w:t>
      </w:r>
    </w:p>
    <w:p w14:paraId="4680D558" w14:textId="2B8210C8" w:rsidR="003C02A3" w:rsidRPr="00396097" w:rsidRDefault="00000000" w:rsidP="00A71AFB">
      <w:pPr>
        <w:spacing w:after="0" w:line="360" w:lineRule="auto"/>
        <w:rPr>
          <w:rFonts w:cs="Calibri Light"/>
          <w:color w:val="14377D"/>
          <w:szCs w:val="22"/>
        </w:rPr>
      </w:pPr>
      <w:sdt>
        <w:sdtPr>
          <w:rPr>
            <w:rFonts w:cs="Calibri Light"/>
            <w:color w:val="14377D"/>
            <w:szCs w:val="22"/>
            <w:u w:val="single"/>
          </w:rPr>
          <w:id w:val="-1509757351"/>
          <w:placeholder>
            <w:docPart w:val="0ECDC1FE6FA8458BB467599C2841262C"/>
          </w:placeholder>
        </w:sdtPr>
        <w:sdtContent>
          <w:sdt>
            <w:sdtPr>
              <w:rPr>
                <w:rFonts w:cs="Calibri Light"/>
                <w:color w:val="14377D"/>
                <w:szCs w:val="22"/>
                <w:u w:val="single"/>
              </w:rPr>
              <w:id w:val="9730274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A71AFB">
                <w:rPr>
                  <w:rFonts w:ascii="MS Gothic" w:eastAsia="MS Gothic" w:hAnsi="MS Gothic" w:cs="Calibri Light" w:hint="eastAsia"/>
                  <w:color w:val="14377D"/>
                  <w:szCs w:val="22"/>
                  <w:u w:val="single"/>
                </w:rPr>
                <w:t>☐</w:t>
              </w:r>
            </w:sdtContent>
          </w:sdt>
        </w:sdtContent>
      </w:sdt>
      <w:r w:rsidR="003C02A3" w:rsidRPr="00396097">
        <w:rPr>
          <w:rFonts w:cs="Calibri Light"/>
          <w:color w:val="14377D"/>
          <w:szCs w:val="22"/>
        </w:rPr>
        <w:t xml:space="preserve"> </w:t>
      </w:r>
      <w:r w:rsidR="008072D0" w:rsidRPr="008072D0">
        <w:rPr>
          <w:rFonts w:cs="Calibri Light"/>
          <w:color w:val="14377D"/>
          <w:szCs w:val="22"/>
        </w:rPr>
        <w:t>CDLIS State Procedures Manual</w:t>
      </w:r>
      <w:r w:rsidR="003C02A3" w:rsidRPr="00396097">
        <w:rPr>
          <w:rFonts w:cs="Calibri Light"/>
          <w:color w:val="14377D"/>
          <w:szCs w:val="22"/>
        </w:rPr>
        <w:t>.</w:t>
      </w:r>
    </w:p>
    <w:p w14:paraId="57856231" w14:textId="73DFED98" w:rsidR="003C02A3" w:rsidRDefault="00000000" w:rsidP="00A71AFB">
      <w:pPr>
        <w:spacing w:after="0" w:line="360" w:lineRule="auto"/>
        <w:rPr>
          <w:rFonts w:cs="Calibri Light"/>
          <w:color w:val="14377D"/>
          <w:szCs w:val="22"/>
        </w:rPr>
      </w:pPr>
      <w:sdt>
        <w:sdtPr>
          <w:rPr>
            <w:rFonts w:cs="Calibri Light"/>
            <w:color w:val="14377D"/>
            <w:szCs w:val="22"/>
            <w:u w:val="single"/>
          </w:rPr>
          <w:id w:val="-389270704"/>
          <w:placeholder>
            <w:docPart w:val="7F6C4C43AFE44DEBBA2029EC5CD8DFD7"/>
          </w:placeholder>
        </w:sdtPr>
        <w:sdtContent>
          <w:sdt>
            <w:sdtPr>
              <w:rPr>
                <w:rFonts w:cs="Calibri Light"/>
                <w:color w:val="14377D"/>
                <w:szCs w:val="22"/>
                <w:u w:val="single"/>
              </w:rPr>
              <w:id w:val="5794127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182B2A">
                <w:rPr>
                  <w:rFonts w:ascii="MS Gothic" w:eastAsia="MS Gothic" w:hAnsi="MS Gothic" w:cs="Calibri Light" w:hint="eastAsia"/>
                  <w:color w:val="14377D"/>
                  <w:szCs w:val="22"/>
                  <w:u w:val="single"/>
                </w:rPr>
                <w:t>☐</w:t>
              </w:r>
            </w:sdtContent>
          </w:sdt>
        </w:sdtContent>
      </w:sdt>
      <w:r w:rsidR="003C02A3" w:rsidRPr="00396097">
        <w:rPr>
          <w:rFonts w:cs="Calibri Light"/>
          <w:color w:val="14377D"/>
          <w:szCs w:val="22"/>
        </w:rPr>
        <w:t xml:space="preserve"> </w:t>
      </w:r>
      <w:r w:rsidR="00DD6663">
        <w:rPr>
          <w:rFonts w:cs="Calibri Light"/>
          <w:color w:val="14377D"/>
          <w:szCs w:val="22"/>
        </w:rPr>
        <w:t>CDLIS</w:t>
      </w:r>
      <w:r w:rsidR="008072D0" w:rsidRPr="008072D0">
        <w:rPr>
          <w:rFonts w:cs="Calibri Light"/>
          <w:color w:val="14377D"/>
          <w:szCs w:val="22"/>
        </w:rPr>
        <w:t xml:space="preserve"> System Specifications</w:t>
      </w:r>
      <w:r w:rsidR="003C02A3" w:rsidRPr="00396097">
        <w:rPr>
          <w:rFonts w:cs="Calibri Light"/>
          <w:color w:val="14377D"/>
          <w:szCs w:val="22"/>
        </w:rPr>
        <w:t xml:space="preserve">. </w:t>
      </w:r>
    </w:p>
    <w:p w14:paraId="0A3A2667" w14:textId="4A57C0A1" w:rsidR="002C1E4A" w:rsidRPr="00A71AFB" w:rsidRDefault="002C1E4A" w:rsidP="00A71AFB">
      <w:pPr>
        <w:spacing w:before="240" w:after="0" w:line="360" w:lineRule="auto"/>
        <w:rPr>
          <w:rFonts w:cs="Calibri Light"/>
          <w:b/>
          <w:color w:val="14377D"/>
          <w:szCs w:val="22"/>
        </w:rPr>
      </w:pPr>
      <w:r w:rsidRPr="00A71AFB">
        <w:rPr>
          <w:rFonts w:cs="Calibri Light"/>
          <w:b/>
          <w:color w:val="14377D"/>
          <w:szCs w:val="22"/>
        </w:rPr>
        <w:t>I have experience specific to:</w:t>
      </w:r>
    </w:p>
    <w:p w14:paraId="0011CC68" w14:textId="5625576C" w:rsidR="003C02A3" w:rsidRDefault="00000000" w:rsidP="00A71AFB">
      <w:pPr>
        <w:spacing w:after="0" w:line="360" w:lineRule="auto"/>
        <w:rPr>
          <w:rFonts w:cs="Calibri Light"/>
          <w:szCs w:val="22"/>
        </w:rPr>
      </w:pPr>
      <w:sdt>
        <w:sdtPr>
          <w:rPr>
            <w:rFonts w:cs="Calibri Light"/>
            <w:color w:val="14377D"/>
            <w:szCs w:val="22"/>
          </w:rPr>
          <w:id w:val="778993915"/>
          <w:placeholder>
            <w:docPart w:val="0ECDC1FE6FA8458BB467599C2841262C"/>
          </w:placeholder>
        </w:sdtPr>
        <w:sdtContent>
          <w:sdt>
            <w:sdtPr>
              <w:rPr>
                <w:rFonts w:cs="Calibri Light"/>
                <w:color w:val="14377D"/>
                <w:szCs w:val="22"/>
                <w:u w:val="single"/>
              </w:rPr>
              <w:id w:val="-1721815943"/>
              <w:placeholder>
                <w:docPart w:val="4BAEF36E21F44A6893CA4609E4ADCBB8"/>
              </w:placeholder>
            </w:sdtPr>
            <w:sdtContent>
              <w:sdt>
                <w:sdtPr>
                  <w:rPr>
                    <w:rFonts w:cs="Calibri Light"/>
                    <w:color w:val="14377D"/>
                    <w:szCs w:val="22"/>
                    <w:u w:val="single"/>
                  </w:rPr>
                  <w:id w:val="157986622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r w:rsidR="00182B2A">
                    <w:rPr>
                      <w:rFonts w:ascii="MS Gothic" w:eastAsia="MS Gothic" w:hAnsi="MS Gothic" w:cs="Calibri Light" w:hint="eastAsia"/>
                      <w:color w:val="14377D"/>
                      <w:szCs w:val="22"/>
                      <w:u w:val="single"/>
                    </w:rPr>
                    <w:t>☐</w:t>
                  </w:r>
                </w:sdtContent>
              </w:sdt>
            </w:sdtContent>
          </w:sdt>
        </w:sdtContent>
      </w:sdt>
      <w:r w:rsidR="003C02A3" w:rsidRPr="00396097">
        <w:rPr>
          <w:rFonts w:cs="Calibri Light"/>
          <w:color w:val="14377D"/>
          <w:szCs w:val="22"/>
        </w:rPr>
        <w:t xml:space="preserve"> </w:t>
      </w:r>
      <w:r w:rsidR="00A71AFB">
        <w:rPr>
          <w:rFonts w:cs="Calibri Light"/>
          <w:color w:val="14377D"/>
          <w:szCs w:val="22"/>
        </w:rPr>
        <w:t>E</w:t>
      </w:r>
      <w:r w:rsidR="008072D0" w:rsidRPr="008072D0">
        <w:rPr>
          <w:rFonts w:cs="Calibri Light"/>
          <w:color w:val="14377D"/>
          <w:szCs w:val="22"/>
        </w:rPr>
        <w:t>ntering and maintaining CDL driver history</w:t>
      </w:r>
      <w:r w:rsidR="003C02A3" w:rsidRPr="00396097">
        <w:rPr>
          <w:rFonts w:cs="Calibri Light"/>
          <w:color w:val="14377D"/>
          <w:szCs w:val="22"/>
        </w:rPr>
        <w:t>.</w:t>
      </w:r>
      <w:r w:rsidR="003C02A3" w:rsidRPr="00396097">
        <w:rPr>
          <w:rFonts w:cs="Calibri Light"/>
          <w:szCs w:val="22"/>
        </w:rPr>
        <w:t xml:space="preserve"> </w:t>
      </w:r>
    </w:p>
    <w:p w14:paraId="2A172BD6" w14:textId="7197A45F" w:rsidR="00182B2A" w:rsidRDefault="00000000" w:rsidP="00A71AFB">
      <w:pPr>
        <w:spacing w:after="0" w:line="360" w:lineRule="auto"/>
        <w:rPr>
          <w:rFonts w:cs="Calibri Light"/>
          <w:color w:val="14377D"/>
          <w:szCs w:val="22"/>
        </w:rPr>
      </w:pPr>
      <w:sdt>
        <w:sdtPr>
          <w:rPr>
            <w:rFonts w:cs="Calibri Light"/>
            <w:color w:val="14377D"/>
            <w:szCs w:val="22"/>
            <w:u w:val="single"/>
          </w:rPr>
          <w:id w:val="-2006580221"/>
          <w:placeholder>
            <w:docPart w:val="1FEA2B610D5149598A10ACD6DC944E6E"/>
          </w:placeholder>
        </w:sdtPr>
        <w:sdtContent>
          <w:sdt>
            <w:sdtPr>
              <w:rPr>
                <w:rFonts w:cs="Calibri Light"/>
                <w:color w:val="14377D"/>
                <w:szCs w:val="22"/>
                <w:u w:val="single"/>
              </w:rPr>
              <w:id w:val="7671252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8072D0">
                <w:rPr>
                  <w:rFonts w:ascii="MS Gothic" w:eastAsia="MS Gothic" w:hAnsi="MS Gothic" w:cs="Calibri Light" w:hint="eastAsia"/>
                  <w:color w:val="14377D"/>
                  <w:szCs w:val="22"/>
                  <w:u w:val="single"/>
                </w:rPr>
                <w:t>☐</w:t>
              </w:r>
            </w:sdtContent>
          </w:sdt>
        </w:sdtContent>
      </w:sdt>
      <w:r w:rsidR="00182B2A" w:rsidRPr="00396097">
        <w:rPr>
          <w:rFonts w:cs="Calibri Light"/>
          <w:color w:val="14377D"/>
          <w:szCs w:val="22"/>
        </w:rPr>
        <w:t xml:space="preserve"> </w:t>
      </w:r>
      <w:r w:rsidR="008072D0" w:rsidRPr="008072D0">
        <w:rPr>
          <w:rFonts w:cs="Calibri Light"/>
          <w:color w:val="14377D"/>
          <w:szCs w:val="22"/>
        </w:rPr>
        <w:t>CDL violations and sanctions</w:t>
      </w:r>
      <w:r w:rsidR="00182B2A" w:rsidRPr="00396097">
        <w:rPr>
          <w:rFonts w:cs="Calibri Light"/>
          <w:color w:val="14377D"/>
          <w:szCs w:val="22"/>
        </w:rPr>
        <w:t>.</w:t>
      </w:r>
    </w:p>
    <w:p w14:paraId="5B2A38D6" w14:textId="5AC558EE" w:rsidR="00A71AFB" w:rsidRDefault="00000000" w:rsidP="00011D1A">
      <w:pPr>
        <w:spacing w:after="0" w:line="360" w:lineRule="auto"/>
        <w:rPr>
          <w:rFonts w:cs="Calibri Light"/>
          <w:color w:val="14377D"/>
          <w:szCs w:val="22"/>
        </w:rPr>
      </w:pPr>
      <w:sdt>
        <w:sdtPr>
          <w:rPr>
            <w:rFonts w:cs="Calibri Light"/>
            <w:color w:val="14377D"/>
            <w:szCs w:val="22"/>
            <w:u w:val="single"/>
          </w:rPr>
          <w:id w:val="-1936432438"/>
          <w:placeholder>
            <w:docPart w:val="163357C4A9CD42F7AD0BD8DB83595BD0"/>
          </w:placeholder>
        </w:sdtPr>
        <w:sdtContent>
          <w:sdt>
            <w:sdtPr>
              <w:rPr>
                <w:rFonts w:cs="Calibri Light"/>
                <w:color w:val="14377D"/>
                <w:szCs w:val="22"/>
                <w:u w:val="single"/>
              </w:rPr>
              <w:id w:val="10687724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8072D0">
                <w:rPr>
                  <w:rFonts w:ascii="MS Gothic" w:eastAsia="MS Gothic" w:hAnsi="MS Gothic" w:cs="Calibri Light" w:hint="eastAsia"/>
                  <w:color w:val="14377D"/>
                  <w:szCs w:val="22"/>
                  <w:u w:val="single"/>
                </w:rPr>
                <w:t>☐</w:t>
              </w:r>
            </w:sdtContent>
          </w:sdt>
        </w:sdtContent>
      </w:sdt>
      <w:r w:rsidR="008072D0" w:rsidRPr="00396097">
        <w:rPr>
          <w:rFonts w:cs="Calibri Light"/>
          <w:color w:val="14377D"/>
          <w:szCs w:val="22"/>
        </w:rPr>
        <w:t xml:space="preserve"> </w:t>
      </w:r>
      <w:r w:rsidR="00A71AFB">
        <w:rPr>
          <w:rFonts w:cs="Calibri Light"/>
          <w:color w:val="14377D"/>
          <w:szCs w:val="22"/>
        </w:rPr>
        <w:t>I</w:t>
      </w:r>
      <w:r w:rsidR="008072D0" w:rsidRPr="008072D0">
        <w:rPr>
          <w:rFonts w:cs="Calibri Light"/>
          <w:color w:val="14377D"/>
          <w:szCs w:val="22"/>
        </w:rPr>
        <w:t>nterpreting and providing comments during the federal rulemaking process</w:t>
      </w:r>
      <w:r w:rsidR="008072D0">
        <w:rPr>
          <w:rFonts w:cs="Calibri Light"/>
          <w:color w:val="14377D"/>
          <w:szCs w:val="22"/>
        </w:rPr>
        <w:t>.</w:t>
      </w:r>
    </w:p>
    <w:p w14:paraId="01DAE4B9" w14:textId="44506472" w:rsidR="00091EBB" w:rsidRPr="00E05AB0" w:rsidRDefault="00000000" w:rsidP="00A71AFB">
      <w:pPr>
        <w:spacing w:before="240" w:after="0"/>
        <w:rPr>
          <w:rFonts w:cs="Calibri Light"/>
          <w:color w:val="14377D"/>
          <w:szCs w:val="22"/>
        </w:rPr>
      </w:pPr>
      <w:sdt>
        <w:sdtPr>
          <w:rPr>
            <w:rFonts w:cs="Calibri Light"/>
            <w:color w:val="14377D"/>
            <w:szCs w:val="22"/>
            <w:u w:val="single"/>
          </w:rPr>
          <w:id w:val="-68653784"/>
          <w:placeholder>
            <w:docPart w:val="2A62432949024C06AA08EBAB9259818D"/>
          </w:placeholder>
        </w:sdtPr>
        <w:sdtContent>
          <w:sdt>
            <w:sdtPr>
              <w:rPr>
                <w:rFonts w:cs="Calibri Light"/>
                <w:color w:val="14377D"/>
                <w:szCs w:val="22"/>
                <w:u w:val="single"/>
              </w:rPr>
              <w:id w:val="-3166455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A71AFB">
                <w:rPr>
                  <w:rFonts w:ascii="MS Gothic" w:eastAsia="MS Gothic" w:hAnsi="MS Gothic" w:cs="Calibri Light" w:hint="eastAsia"/>
                  <w:color w:val="14377D"/>
                  <w:szCs w:val="22"/>
                  <w:u w:val="single"/>
                </w:rPr>
                <w:t>☐</w:t>
              </w:r>
            </w:sdtContent>
          </w:sdt>
        </w:sdtContent>
      </w:sdt>
      <w:r w:rsidR="00A71AFB" w:rsidRPr="00396097">
        <w:rPr>
          <w:rFonts w:cs="Calibri Light"/>
          <w:color w:val="14377D"/>
          <w:szCs w:val="22"/>
        </w:rPr>
        <w:t xml:space="preserve"> </w:t>
      </w:r>
      <w:r w:rsidR="00A71AFB">
        <w:rPr>
          <w:rFonts w:cs="Calibri Light"/>
          <w:color w:val="14377D"/>
          <w:szCs w:val="22"/>
        </w:rPr>
        <w:t>I am an IT subject matter expert</w:t>
      </w:r>
      <w:r w:rsidR="00A71AFB" w:rsidRPr="00396097">
        <w:rPr>
          <w:rFonts w:cs="Calibri Light"/>
          <w:color w:val="14377D"/>
          <w:szCs w:val="22"/>
        </w:rPr>
        <w:t xml:space="preserve">. </w:t>
      </w:r>
    </w:p>
    <w:p w14:paraId="62CDFE20" w14:textId="77777777" w:rsidR="00182B2A" w:rsidRPr="00396097" w:rsidRDefault="00182B2A" w:rsidP="00CA4A41">
      <w:pPr>
        <w:spacing w:line="360" w:lineRule="auto"/>
        <w:rPr>
          <w:rFonts w:cs="Calibri Light"/>
          <w:szCs w:val="22"/>
        </w:rPr>
      </w:pPr>
    </w:p>
    <w:p w14:paraId="0F6BB5E1" w14:textId="77777777" w:rsidR="00E00E11" w:rsidRDefault="00E00E11" w:rsidP="00CA4A41">
      <w:pPr>
        <w:rPr>
          <w:b/>
          <w:color w:val="14377D"/>
          <w:sz w:val="24"/>
        </w:rPr>
      </w:pPr>
    </w:p>
    <w:p w14:paraId="7A0EF458" w14:textId="508EC015" w:rsidR="00CA4A41" w:rsidRPr="00A766E3" w:rsidRDefault="00CA4A41" w:rsidP="00CA4A41">
      <w:pPr>
        <w:rPr>
          <w:b/>
          <w:color w:val="14377D"/>
          <w:sz w:val="24"/>
        </w:rPr>
      </w:pPr>
      <w:r w:rsidRPr="00A766E3">
        <w:rPr>
          <w:b/>
          <w:color w:val="14377D"/>
          <w:sz w:val="24"/>
        </w:rPr>
        <w:lastRenderedPageBreak/>
        <w:t xml:space="preserve">APPLICANT </w:t>
      </w:r>
      <w:r>
        <w:rPr>
          <w:b/>
          <w:color w:val="14377D"/>
          <w:sz w:val="24"/>
        </w:rPr>
        <w:t>RESUME</w:t>
      </w:r>
    </w:p>
    <w:p w14:paraId="1123A00E" w14:textId="18280658" w:rsidR="0066078E" w:rsidRPr="00CA4A41" w:rsidRDefault="00F47563" w:rsidP="009D6D4E">
      <w:pPr>
        <w:rPr>
          <w:b/>
          <w:color w:val="14377D"/>
          <w:sz w:val="20"/>
          <w:szCs w:val="20"/>
        </w:rPr>
      </w:pPr>
      <w:r w:rsidRPr="00CA4A41">
        <w:rPr>
          <w:b/>
          <w:color w:val="14377D"/>
          <w:sz w:val="20"/>
          <w:szCs w:val="20"/>
        </w:rPr>
        <w:t>Please provide a brief resume</w:t>
      </w:r>
      <w:r>
        <w:rPr>
          <w:b/>
          <w:color w:val="14377D"/>
          <w:sz w:val="20"/>
          <w:szCs w:val="20"/>
        </w:rPr>
        <w:t xml:space="preserve"> below or attach a separate file</w:t>
      </w:r>
      <w:r w:rsidRPr="00CA4A41">
        <w:rPr>
          <w:b/>
          <w:color w:val="14377D"/>
          <w:sz w:val="20"/>
          <w:szCs w:val="20"/>
        </w:rPr>
        <w:t xml:space="preserve"> (limit to 500 words)</w:t>
      </w:r>
    </w:p>
    <w:sdt>
      <w:sdtPr>
        <w:rPr>
          <w:szCs w:val="22"/>
        </w:rPr>
        <w:id w:val="376894644"/>
        <w:placeholder>
          <w:docPart w:val="DefaultPlaceholder_1081868574"/>
        </w:placeholder>
        <w:showingPlcHdr/>
        <w:text/>
      </w:sdtPr>
      <w:sdtContent>
        <w:p w14:paraId="546E01BE" w14:textId="0507A044" w:rsidR="003C02A3" w:rsidRPr="00396097" w:rsidRDefault="00F744D2" w:rsidP="009D6D4E">
          <w:pPr>
            <w:rPr>
              <w:szCs w:val="22"/>
            </w:rPr>
          </w:pPr>
          <w:r w:rsidRPr="0031247D">
            <w:rPr>
              <w:rStyle w:val="PlaceholderText"/>
            </w:rPr>
            <w:t>Click here to enter text.</w:t>
          </w:r>
        </w:p>
      </w:sdtContent>
    </w:sdt>
    <w:p w14:paraId="4450E1BF" w14:textId="6C528C2F" w:rsidR="00CA4A41" w:rsidRPr="00A766E3" w:rsidRDefault="00CA4A41" w:rsidP="00CA4A41">
      <w:pPr>
        <w:rPr>
          <w:b/>
          <w:color w:val="14377D"/>
          <w:sz w:val="24"/>
        </w:rPr>
      </w:pPr>
      <w:r w:rsidRPr="00A766E3">
        <w:rPr>
          <w:b/>
          <w:color w:val="14377D"/>
          <w:sz w:val="24"/>
        </w:rPr>
        <w:t xml:space="preserve">APPLICANT </w:t>
      </w:r>
      <w:r>
        <w:rPr>
          <w:b/>
          <w:color w:val="14377D"/>
          <w:sz w:val="24"/>
        </w:rPr>
        <w:t>EXPECTATIONS</w:t>
      </w:r>
    </w:p>
    <w:p w14:paraId="26E45C49" w14:textId="2B556CE8" w:rsidR="00396097" w:rsidRPr="00794590" w:rsidRDefault="003C02A3" w:rsidP="00396097">
      <w:pPr>
        <w:rPr>
          <w:color w:val="14377D"/>
          <w:szCs w:val="22"/>
        </w:rPr>
      </w:pPr>
      <w:r w:rsidRPr="00794590">
        <w:rPr>
          <w:color w:val="14377D"/>
          <w:szCs w:val="22"/>
        </w:rPr>
        <w:t xml:space="preserve">Applicants chosen to be a member of the </w:t>
      </w:r>
      <w:r w:rsidR="00A27B3D">
        <w:rPr>
          <w:color w:val="14377D"/>
          <w:szCs w:val="22"/>
        </w:rPr>
        <w:t xml:space="preserve">Subcommittee </w:t>
      </w:r>
      <w:r w:rsidRPr="00794590">
        <w:rPr>
          <w:color w:val="14377D"/>
          <w:szCs w:val="22"/>
        </w:rPr>
        <w:t xml:space="preserve">must be willing to travel. It is anticipated that there will be </w:t>
      </w:r>
      <w:r w:rsidR="00CB304C" w:rsidRPr="00794590">
        <w:rPr>
          <w:color w:val="14377D"/>
          <w:szCs w:val="22"/>
        </w:rPr>
        <w:t>both virtual meetings and</w:t>
      </w:r>
      <w:r w:rsidR="00091EBB" w:rsidRPr="00794590">
        <w:rPr>
          <w:color w:val="14377D"/>
          <w:szCs w:val="22"/>
        </w:rPr>
        <w:t xml:space="preserve"> </w:t>
      </w:r>
      <w:r w:rsidR="00CA4A41" w:rsidRPr="00794590">
        <w:rPr>
          <w:color w:val="14377D"/>
          <w:szCs w:val="22"/>
        </w:rPr>
        <w:t>in-person meetings during FY 202</w:t>
      </w:r>
      <w:r w:rsidR="00EA6F0E">
        <w:rPr>
          <w:color w:val="14377D"/>
          <w:szCs w:val="22"/>
        </w:rPr>
        <w:t>4</w:t>
      </w:r>
      <w:r w:rsidR="00CA4A41" w:rsidRPr="00794590">
        <w:rPr>
          <w:color w:val="14377D"/>
          <w:szCs w:val="22"/>
        </w:rPr>
        <w:t xml:space="preserve">. </w:t>
      </w:r>
      <w:r w:rsidR="00A27B3D">
        <w:rPr>
          <w:color w:val="14377D"/>
          <w:szCs w:val="22"/>
        </w:rPr>
        <w:t xml:space="preserve">Subcommittee </w:t>
      </w:r>
      <w:r w:rsidRPr="00794590">
        <w:rPr>
          <w:color w:val="14377D"/>
          <w:szCs w:val="22"/>
        </w:rPr>
        <w:t xml:space="preserve">members will also be given writing and/or research assignments to complete. It is expected that members who volunteer for this </w:t>
      </w:r>
      <w:r w:rsidR="0059626D">
        <w:rPr>
          <w:color w:val="14377D"/>
          <w:szCs w:val="22"/>
        </w:rPr>
        <w:t>s</w:t>
      </w:r>
      <w:r w:rsidR="00A27B3D">
        <w:rPr>
          <w:color w:val="14377D"/>
          <w:szCs w:val="22"/>
        </w:rPr>
        <w:t xml:space="preserve">ubcommittee </w:t>
      </w:r>
      <w:r w:rsidRPr="00794590">
        <w:rPr>
          <w:color w:val="14377D"/>
          <w:szCs w:val="22"/>
        </w:rPr>
        <w:t xml:space="preserve">will complete the work in the amount of time agreed upon. In addition, conference calls will be scheduled on an as needed basis. Members are required to make a good faith effort to attend and actively participate in all </w:t>
      </w:r>
      <w:r w:rsidR="009C5801">
        <w:rPr>
          <w:color w:val="14377D"/>
          <w:szCs w:val="22"/>
        </w:rPr>
        <w:t>s</w:t>
      </w:r>
      <w:r w:rsidR="00A27B3D">
        <w:rPr>
          <w:color w:val="14377D"/>
          <w:szCs w:val="22"/>
        </w:rPr>
        <w:t xml:space="preserve">ubcommittee </w:t>
      </w:r>
      <w:r w:rsidRPr="00794590">
        <w:rPr>
          <w:color w:val="14377D"/>
          <w:szCs w:val="22"/>
        </w:rPr>
        <w:t xml:space="preserve">meeting(s) and conference </w:t>
      </w:r>
      <w:r w:rsidR="009C5801" w:rsidRPr="00794590">
        <w:rPr>
          <w:color w:val="14377D"/>
          <w:szCs w:val="22"/>
        </w:rPr>
        <w:t>calls and</w:t>
      </w:r>
      <w:r w:rsidRPr="00794590">
        <w:rPr>
          <w:color w:val="14377D"/>
          <w:szCs w:val="22"/>
        </w:rPr>
        <w:t xml:space="preserve"> complete their assigned work. </w:t>
      </w:r>
      <w:r w:rsidR="007F43E0" w:rsidRPr="00794590">
        <w:rPr>
          <w:color w:val="14377D"/>
          <w:szCs w:val="22"/>
        </w:rPr>
        <w:t xml:space="preserve">Active participation </w:t>
      </w:r>
      <w:proofErr w:type="gramStart"/>
      <w:r w:rsidR="007F43E0" w:rsidRPr="00794590">
        <w:rPr>
          <w:color w:val="14377D"/>
          <w:szCs w:val="22"/>
        </w:rPr>
        <w:t>includes, but</w:t>
      </w:r>
      <w:proofErr w:type="gramEnd"/>
      <w:r w:rsidR="007F43E0" w:rsidRPr="00794590">
        <w:rPr>
          <w:color w:val="14377D"/>
          <w:szCs w:val="22"/>
        </w:rPr>
        <w:t xml:space="preserve"> is not limited to: regularly attending monthly meetings, perform frequent outreach to representative states, providing feedback and casting votes when requested, and openly engaging in group discussions (offering knowledge, opinions, experience and challenges).</w:t>
      </w:r>
    </w:p>
    <w:p w14:paraId="6FB5F865" w14:textId="77777777" w:rsidR="007F43E0" w:rsidRDefault="007F43E0" w:rsidP="00396097">
      <w:pPr>
        <w:rPr>
          <w:color w:val="14377D"/>
          <w:sz w:val="20"/>
          <w:szCs w:val="20"/>
        </w:rPr>
      </w:pPr>
    </w:p>
    <w:p w14:paraId="262E068C" w14:textId="3969128A" w:rsidR="00396097" w:rsidRPr="00A766E3" w:rsidRDefault="00396097" w:rsidP="00396097">
      <w:pPr>
        <w:rPr>
          <w:b/>
          <w:color w:val="14377D"/>
          <w:sz w:val="24"/>
        </w:rPr>
      </w:pPr>
      <w:r w:rsidRPr="00A766E3">
        <w:rPr>
          <w:b/>
          <w:color w:val="14377D"/>
          <w:sz w:val="24"/>
        </w:rPr>
        <w:t>A</w:t>
      </w:r>
      <w:r>
        <w:rPr>
          <w:b/>
          <w:color w:val="14377D"/>
          <w:sz w:val="24"/>
        </w:rPr>
        <w:t>GREEMENT AND SIGNATURE</w:t>
      </w:r>
    </w:p>
    <w:p w14:paraId="21B53144" w14:textId="036A1830" w:rsidR="00396097" w:rsidRPr="00396097" w:rsidRDefault="00396097" w:rsidP="00396097">
      <w:pPr>
        <w:rPr>
          <w:color w:val="14377D"/>
        </w:rPr>
      </w:pPr>
      <w:r w:rsidRPr="00396097">
        <w:rPr>
          <w:color w:val="14377D"/>
        </w:rPr>
        <w:t>As applicant, I affirm that I meet the qualifications and am willing to serve if selec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2"/>
        <w:gridCol w:w="3494"/>
        <w:gridCol w:w="3494"/>
      </w:tblGrid>
      <w:tr w:rsidR="00396097" w:rsidRPr="00396097" w14:paraId="703E0E06" w14:textId="2602CBDF" w:rsidTr="006722EE">
        <w:tc>
          <w:tcPr>
            <w:tcW w:w="3802" w:type="dxa"/>
          </w:tcPr>
          <w:p w14:paraId="1071D57A" w14:textId="019FA999" w:rsidR="00396097" w:rsidRPr="00396097" w:rsidRDefault="00396097" w:rsidP="00396097">
            <w:pPr>
              <w:rPr>
                <w:color w:val="14377D"/>
              </w:rPr>
            </w:pPr>
            <w:r w:rsidRPr="00396097">
              <w:rPr>
                <w:color w:val="14377D"/>
              </w:rPr>
              <w:t>Applicant Name (printed)</w:t>
            </w:r>
          </w:p>
        </w:tc>
        <w:sdt>
          <w:sdtPr>
            <w:rPr>
              <w:color w:val="14377D"/>
            </w:rPr>
            <w:id w:val="-819422999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6988" w:type="dxa"/>
                <w:gridSpan w:val="2"/>
              </w:tcPr>
              <w:p w14:paraId="5453FB15" w14:textId="4560E5BE" w:rsidR="00396097" w:rsidRPr="00396097" w:rsidRDefault="00F744D2" w:rsidP="00396097">
                <w:pPr>
                  <w:rPr>
                    <w:color w:val="14377D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96097" w:rsidRPr="00396097" w14:paraId="03820251" w14:textId="34D44300" w:rsidTr="00396097">
        <w:tc>
          <w:tcPr>
            <w:tcW w:w="3802" w:type="dxa"/>
          </w:tcPr>
          <w:p w14:paraId="17ACFA96" w14:textId="653A0FA6" w:rsidR="00396097" w:rsidRPr="00396097" w:rsidRDefault="00396097" w:rsidP="00396097">
            <w:pPr>
              <w:rPr>
                <w:color w:val="14377D"/>
              </w:rPr>
            </w:pPr>
            <w:r w:rsidRPr="00396097">
              <w:rPr>
                <w:color w:val="14377D"/>
              </w:rPr>
              <w:t>Applicant Signature</w:t>
            </w:r>
          </w:p>
        </w:tc>
        <w:sdt>
          <w:sdtPr>
            <w:rPr>
              <w:color w:val="14377D"/>
            </w:rPr>
            <w:id w:val="-1751808701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3494" w:type="dxa"/>
              </w:tcPr>
              <w:p w14:paraId="62161073" w14:textId="5A79BBBA" w:rsidR="00396097" w:rsidRPr="00396097" w:rsidRDefault="00F744D2" w:rsidP="00396097">
                <w:pPr>
                  <w:rPr>
                    <w:color w:val="14377D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494" w:type="dxa"/>
          </w:tcPr>
          <w:p w14:paraId="4E1B1FD4" w14:textId="212EC86E" w:rsidR="00396097" w:rsidRPr="00396097" w:rsidRDefault="00396097" w:rsidP="00396097">
            <w:pPr>
              <w:rPr>
                <w:color w:val="14377D"/>
              </w:rPr>
            </w:pPr>
            <w:r w:rsidRPr="00396097">
              <w:rPr>
                <w:color w:val="14377D"/>
              </w:rPr>
              <w:t>Date:</w:t>
            </w:r>
            <w:r w:rsidR="00F744D2">
              <w:rPr>
                <w:color w:val="14377D"/>
              </w:rPr>
              <w:t xml:space="preserve">  </w:t>
            </w:r>
            <w:sdt>
              <w:sdtPr>
                <w:rPr>
                  <w:color w:val="14377D"/>
                </w:rPr>
                <w:id w:val="-90499686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744D2" w:rsidRPr="0031247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182E8A09" w14:textId="77777777" w:rsidR="00396097" w:rsidRDefault="00396097" w:rsidP="00396097"/>
    <w:p w14:paraId="76296EEE" w14:textId="59E167F5" w:rsidR="00396097" w:rsidRPr="002E1615" w:rsidRDefault="00396097" w:rsidP="00396097">
      <w:pPr>
        <w:rPr>
          <w:color w:val="1F497D"/>
          <w:szCs w:val="22"/>
        </w:rPr>
      </w:pPr>
      <w:r w:rsidRPr="002E1615">
        <w:rPr>
          <w:color w:val="002060"/>
        </w:rPr>
        <w:t>As supervisor,</w:t>
      </w:r>
      <w:r w:rsidRPr="002E1615">
        <w:rPr>
          <w:color w:val="1F497D"/>
        </w:rPr>
        <w:t xml:space="preserve"> I authorize this applicant to serve if selected and I understand and support the applicant traveling to </w:t>
      </w:r>
      <w:r w:rsidR="00A27B3D">
        <w:rPr>
          <w:color w:val="1F497D"/>
        </w:rPr>
        <w:t xml:space="preserve">Subcommittee </w:t>
      </w:r>
      <w:r w:rsidRPr="002E1615">
        <w:rPr>
          <w:color w:val="1F497D"/>
        </w:rPr>
        <w:t xml:space="preserve">meetings and select AAMVA conferences. And as much as possible, to other conferences and meetings as needed to represent the </w:t>
      </w:r>
      <w:r w:rsidR="00E23458">
        <w:rPr>
          <w:color w:val="1F497D"/>
        </w:rPr>
        <w:t>W</w:t>
      </w:r>
      <w:r w:rsidRPr="002E1615">
        <w:rPr>
          <w:color w:val="1F497D"/>
        </w:rPr>
        <w:t xml:space="preserve">orking </w:t>
      </w:r>
      <w:r w:rsidR="00E23458">
        <w:rPr>
          <w:color w:val="1F497D"/>
        </w:rPr>
        <w:t>G</w:t>
      </w:r>
      <w:r w:rsidRPr="002E1615">
        <w:rPr>
          <w:color w:val="1F497D"/>
        </w:rPr>
        <w:t>rou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2"/>
        <w:gridCol w:w="3494"/>
        <w:gridCol w:w="3494"/>
      </w:tblGrid>
      <w:tr w:rsidR="00396097" w:rsidRPr="00396097" w14:paraId="16A60A02" w14:textId="77777777" w:rsidTr="00271449">
        <w:tc>
          <w:tcPr>
            <w:tcW w:w="3802" w:type="dxa"/>
          </w:tcPr>
          <w:p w14:paraId="21E20BE2" w14:textId="064FF56A" w:rsidR="00396097" w:rsidRPr="00396097" w:rsidRDefault="00DB6874" w:rsidP="00271449">
            <w:pPr>
              <w:rPr>
                <w:color w:val="14377D"/>
              </w:rPr>
            </w:pPr>
            <w:r>
              <w:rPr>
                <w:color w:val="14377D"/>
              </w:rPr>
              <w:t>Supervisor</w:t>
            </w:r>
            <w:r w:rsidR="00396097" w:rsidRPr="00396097">
              <w:rPr>
                <w:color w:val="14377D"/>
              </w:rPr>
              <w:t xml:space="preserve"> Name (printed)</w:t>
            </w:r>
          </w:p>
        </w:tc>
        <w:sdt>
          <w:sdtPr>
            <w:rPr>
              <w:color w:val="14377D"/>
            </w:rPr>
            <w:id w:val="-821882241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6988" w:type="dxa"/>
                <w:gridSpan w:val="2"/>
              </w:tcPr>
              <w:p w14:paraId="77EE93B9" w14:textId="6A58D074" w:rsidR="00396097" w:rsidRPr="00396097" w:rsidRDefault="00F744D2" w:rsidP="00271449">
                <w:pPr>
                  <w:rPr>
                    <w:color w:val="14377D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96097" w:rsidRPr="00396097" w14:paraId="50C937D5" w14:textId="77777777" w:rsidTr="00271449">
        <w:tc>
          <w:tcPr>
            <w:tcW w:w="3802" w:type="dxa"/>
          </w:tcPr>
          <w:p w14:paraId="7ADAB47B" w14:textId="03498FCC" w:rsidR="00396097" w:rsidRPr="00396097" w:rsidRDefault="00DB6874" w:rsidP="00271449">
            <w:pPr>
              <w:rPr>
                <w:color w:val="14377D"/>
              </w:rPr>
            </w:pPr>
            <w:r>
              <w:rPr>
                <w:color w:val="14377D"/>
              </w:rPr>
              <w:t>Supervisor</w:t>
            </w:r>
            <w:r w:rsidR="00396097" w:rsidRPr="00396097">
              <w:rPr>
                <w:color w:val="14377D"/>
              </w:rPr>
              <w:t xml:space="preserve"> Signature</w:t>
            </w:r>
          </w:p>
        </w:tc>
        <w:sdt>
          <w:sdtPr>
            <w:rPr>
              <w:color w:val="14377D"/>
            </w:rPr>
            <w:id w:val="1880976230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3494" w:type="dxa"/>
              </w:tcPr>
              <w:p w14:paraId="334AD702" w14:textId="474F0EBE" w:rsidR="00396097" w:rsidRPr="00396097" w:rsidRDefault="00F744D2" w:rsidP="00271449">
                <w:pPr>
                  <w:rPr>
                    <w:color w:val="14377D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494" w:type="dxa"/>
          </w:tcPr>
          <w:p w14:paraId="5927392C" w14:textId="5DA3A8BC" w:rsidR="00396097" w:rsidRPr="00396097" w:rsidRDefault="00396097" w:rsidP="00271449">
            <w:pPr>
              <w:rPr>
                <w:color w:val="14377D"/>
              </w:rPr>
            </w:pPr>
            <w:r w:rsidRPr="00396097">
              <w:rPr>
                <w:color w:val="14377D"/>
              </w:rPr>
              <w:t>Date:</w:t>
            </w:r>
            <w:r w:rsidR="00F744D2">
              <w:rPr>
                <w:color w:val="14377D"/>
              </w:rPr>
              <w:t xml:space="preserve">  </w:t>
            </w:r>
            <w:sdt>
              <w:sdtPr>
                <w:rPr>
                  <w:color w:val="14377D"/>
                </w:rPr>
                <w:id w:val="-1236941122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744D2" w:rsidRPr="0031247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65BB1D51" w14:textId="77777777" w:rsidR="00396097" w:rsidRDefault="00396097" w:rsidP="00396097"/>
    <w:p w14:paraId="4B8EB0C5" w14:textId="2AD8878C" w:rsidR="00396097" w:rsidRDefault="00396097" w:rsidP="00396097">
      <w:pPr>
        <w:rPr>
          <w:color w:val="1F497D"/>
        </w:rPr>
      </w:pPr>
      <w:r w:rsidRPr="002E1615">
        <w:rPr>
          <w:color w:val="002060"/>
        </w:rPr>
        <w:t>As chief administrator,</w:t>
      </w:r>
      <w:r w:rsidRPr="002E1615">
        <w:rPr>
          <w:color w:val="1F497D"/>
        </w:rPr>
        <w:t xml:space="preserve"> I authorize this applicant to serve if selected and I understand and support the applicant traveling to </w:t>
      </w:r>
      <w:r w:rsidR="00A27B3D">
        <w:rPr>
          <w:color w:val="1F497D"/>
        </w:rPr>
        <w:t xml:space="preserve">Subcommittee </w:t>
      </w:r>
      <w:r w:rsidRPr="002E1615">
        <w:rPr>
          <w:color w:val="1F497D"/>
        </w:rPr>
        <w:t xml:space="preserve">meetings and select AAMVA conferences. And as much as possible, to other conferences and meetings as needed to represent the </w:t>
      </w:r>
      <w:r w:rsidR="00E23458">
        <w:rPr>
          <w:color w:val="1F497D"/>
        </w:rPr>
        <w:t>W</w:t>
      </w:r>
      <w:r w:rsidRPr="002E1615">
        <w:rPr>
          <w:color w:val="1F497D"/>
        </w:rPr>
        <w:t xml:space="preserve">orking </w:t>
      </w:r>
      <w:r w:rsidR="00E23458">
        <w:rPr>
          <w:color w:val="1F497D"/>
        </w:rPr>
        <w:t>G</w:t>
      </w:r>
      <w:r w:rsidRPr="002E1615">
        <w:rPr>
          <w:color w:val="1F497D"/>
        </w:rPr>
        <w:t>rou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2"/>
        <w:gridCol w:w="3494"/>
        <w:gridCol w:w="3494"/>
      </w:tblGrid>
      <w:tr w:rsidR="00396097" w:rsidRPr="00396097" w14:paraId="7208A5FC" w14:textId="77777777" w:rsidTr="00271449">
        <w:tc>
          <w:tcPr>
            <w:tcW w:w="3802" w:type="dxa"/>
          </w:tcPr>
          <w:p w14:paraId="6FAADEB8" w14:textId="4335FBD1" w:rsidR="00396097" w:rsidRPr="00396097" w:rsidRDefault="00DB6874" w:rsidP="00271449">
            <w:pPr>
              <w:rPr>
                <w:color w:val="14377D"/>
              </w:rPr>
            </w:pPr>
            <w:r>
              <w:rPr>
                <w:color w:val="14377D"/>
              </w:rPr>
              <w:t>Administrator</w:t>
            </w:r>
            <w:r w:rsidR="00396097" w:rsidRPr="00396097">
              <w:rPr>
                <w:color w:val="14377D"/>
              </w:rPr>
              <w:t xml:space="preserve"> Name (printed)</w:t>
            </w:r>
          </w:p>
        </w:tc>
        <w:sdt>
          <w:sdtPr>
            <w:rPr>
              <w:color w:val="14377D"/>
            </w:rPr>
            <w:id w:val="-1165618330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6988" w:type="dxa"/>
                <w:gridSpan w:val="2"/>
              </w:tcPr>
              <w:p w14:paraId="092F2E1C" w14:textId="36FB4109" w:rsidR="00396097" w:rsidRPr="00396097" w:rsidRDefault="00F744D2" w:rsidP="00271449">
                <w:pPr>
                  <w:rPr>
                    <w:color w:val="14377D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96097" w:rsidRPr="00396097" w14:paraId="1A6F4425" w14:textId="77777777" w:rsidTr="00271449">
        <w:tc>
          <w:tcPr>
            <w:tcW w:w="3802" w:type="dxa"/>
          </w:tcPr>
          <w:p w14:paraId="50D4AF21" w14:textId="06FE7B83" w:rsidR="00396097" w:rsidRPr="00396097" w:rsidRDefault="00396097" w:rsidP="00DB6874">
            <w:pPr>
              <w:rPr>
                <w:color w:val="14377D"/>
              </w:rPr>
            </w:pPr>
            <w:r w:rsidRPr="00396097">
              <w:rPr>
                <w:color w:val="14377D"/>
              </w:rPr>
              <w:t>A</w:t>
            </w:r>
            <w:r w:rsidR="00DB6874">
              <w:rPr>
                <w:color w:val="14377D"/>
              </w:rPr>
              <w:t>dministrator</w:t>
            </w:r>
            <w:r w:rsidRPr="00396097">
              <w:rPr>
                <w:color w:val="14377D"/>
              </w:rPr>
              <w:t xml:space="preserve"> Signature</w:t>
            </w:r>
          </w:p>
        </w:tc>
        <w:sdt>
          <w:sdtPr>
            <w:rPr>
              <w:color w:val="14377D"/>
            </w:rPr>
            <w:id w:val="-554230604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3494" w:type="dxa"/>
              </w:tcPr>
              <w:p w14:paraId="0A4F6520" w14:textId="30F5403B" w:rsidR="00396097" w:rsidRPr="00396097" w:rsidRDefault="00F744D2" w:rsidP="00271449">
                <w:pPr>
                  <w:rPr>
                    <w:color w:val="14377D"/>
                  </w:rPr>
                </w:pPr>
                <w:r w:rsidRPr="003124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494" w:type="dxa"/>
          </w:tcPr>
          <w:p w14:paraId="22E731D4" w14:textId="29EB84AD" w:rsidR="00396097" w:rsidRPr="00396097" w:rsidRDefault="00396097" w:rsidP="00271449">
            <w:pPr>
              <w:rPr>
                <w:color w:val="14377D"/>
              </w:rPr>
            </w:pPr>
            <w:r w:rsidRPr="00396097">
              <w:rPr>
                <w:color w:val="14377D"/>
              </w:rPr>
              <w:t>Date:</w:t>
            </w:r>
            <w:r w:rsidR="00F744D2">
              <w:rPr>
                <w:color w:val="14377D"/>
              </w:rPr>
              <w:t xml:space="preserve"> </w:t>
            </w:r>
            <w:sdt>
              <w:sdtPr>
                <w:rPr>
                  <w:color w:val="14377D"/>
                </w:rPr>
                <w:id w:val="1368415149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744D2" w:rsidRPr="0031247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244AB4B9" w14:textId="77777777" w:rsidR="00396097" w:rsidRDefault="00396097" w:rsidP="00396097"/>
    <w:p w14:paraId="6701F9CF" w14:textId="33FBA3A6" w:rsidR="00DB6874" w:rsidRPr="00A766E3" w:rsidRDefault="00DB6874" w:rsidP="00DB6874">
      <w:pPr>
        <w:rPr>
          <w:b/>
          <w:color w:val="14377D"/>
          <w:sz w:val="24"/>
        </w:rPr>
      </w:pPr>
      <w:r>
        <w:rPr>
          <w:b/>
          <w:color w:val="14377D"/>
          <w:sz w:val="24"/>
        </w:rPr>
        <w:t>OUR POLICY</w:t>
      </w:r>
    </w:p>
    <w:p w14:paraId="3BBD4E11" w14:textId="77777777" w:rsidR="00E23458" w:rsidRDefault="00F47563" w:rsidP="00E23458">
      <w:pPr>
        <w:rPr>
          <w:color w:val="002060"/>
        </w:rPr>
      </w:pPr>
      <w:r w:rsidRPr="00F47563">
        <w:rPr>
          <w:color w:val="002060"/>
        </w:rPr>
        <w:t>It is the policy that all applicants must obtain the permission of their supervisor and chief administrator prior to submitting the application. </w:t>
      </w:r>
      <w:r w:rsidRPr="00F47563">
        <w:rPr>
          <w:b/>
          <w:color w:val="002060"/>
        </w:rPr>
        <w:t>INCOMPLETE APPLICATIONS or APPLICATIONS NOT INCLUDING A SIGNATURE OR ACCOMPANYING AUTHORIZATION WILL NOT BE ACCEPTED.</w:t>
      </w:r>
      <w:r w:rsidRPr="00F47563">
        <w:rPr>
          <w:color w:val="002060"/>
        </w:rPr>
        <w:t> </w:t>
      </w:r>
      <w:r w:rsidR="00E23458">
        <w:rPr>
          <w:i/>
          <w:color w:val="002060"/>
        </w:rPr>
        <w:t>Electronic signatures are acceptable.</w:t>
      </w:r>
    </w:p>
    <w:p w14:paraId="15F32C44" w14:textId="77777777" w:rsidR="00E23458" w:rsidRDefault="00E23458" w:rsidP="00E23458">
      <w:pPr>
        <w:rPr>
          <w:color w:val="002060"/>
        </w:rPr>
      </w:pPr>
    </w:p>
    <w:p w14:paraId="2474D059" w14:textId="734230BD" w:rsidR="00DB6874" w:rsidRPr="00DB6874" w:rsidRDefault="00DB6874" w:rsidP="00E23458">
      <w:pPr>
        <w:rPr>
          <w:b/>
          <w:color w:val="14377D"/>
        </w:rPr>
      </w:pPr>
      <w:r>
        <w:rPr>
          <w:b/>
          <w:color w:val="14377D"/>
        </w:rPr>
        <w:t xml:space="preserve">Please return the application to Member Services at </w:t>
      </w:r>
      <w:hyperlink r:id="rId10" w:history="1">
        <w:r w:rsidRPr="009313AE">
          <w:rPr>
            <w:rStyle w:val="Hyperlink"/>
            <w:b/>
          </w:rPr>
          <w:t>committees@aamva.org</w:t>
        </w:r>
      </w:hyperlink>
      <w:r w:rsidR="00D43015">
        <w:rPr>
          <w:b/>
          <w:color w:val="14377D"/>
        </w:rPr>
        <w:t>.</w:t>
      </w:r>
      <w:r w:rsidR="00E23458">
        <w:rPr>
          <w:b/>
          <w:color w:val="14377D"/>
        </w:rPr>
        <w:t xml:space="preserve"> </w:t>
      </w:r>
      <w:r>
        <w:rPr>
          <w:b/>
          <w:color w:val="14377D"/>
        </w:rPr>
        <w:t>If you have any questions about the</w:t>
      </w:r>
      <w:r w:rsidR="00E37A23">
        <w:rPr>
          <w:b/>
          <w:color w:val="14377D"/>
        </w:rPr>
        <w:t xml:space="preserve"> working group, please contact </w:t>
      </w:r>
      <w:r w:rsidR="00DD6663">
        <w:rPr>
          <w:b/>
          <w:color w:val="14377D"/>
        </w:rPr>
        <w:t>Rajesh Dharmarajan</w:t>
      </w:r>
      <w:r w:rsidR="00A525BF">
        <w:rPr>
          <w:b/>
          <w:color w:val="14377D"/>
        </w:rPr>
        <w:t xml:space="preserve"> (</w:t>
      </w:r>
      <w:hyperlink r:id="rId11" w:history="1">
        <w:r w:rsidR="00A525BF" w:rsidRPr="00737837">
          <w:rPr>
            <w:rStyle w:val="Hyperlink"/>
            <w:b/>
          </w:rPr>
          <w:t>rdharmarajan@aamva.org</w:t>
        </w:r>
      </w:hyperlink>
      <w:r w:rsidR="00A525BF" w:rsidRPr="00A525BF">
        <w:rPr>
          <w:rStyle w:val="Hyperlink"/>
          <w:b/>
          <w:color w:val="002060"/>
        </w:rPr>
        <w:t>)</w:t>
      </w:r>
      <w:r w:rsidR="00E37A23" w:rsidRPr="00A525BF">
        <w:rPr>
          <w:b/>
          <w:color w:val="002060"/>
        </w:rPr>
        <w:t>.</w:t>
      </w:r>
    </w:p>
    <w:sectPr w:rsidR="00DB6874" w:rsidRPr="00DB6874" w:rsidSect="003C02A3">
      <w:headerReference w:type="default" r:id="rId12"/>
      <w:headerReference w:type="first" r:id="rId13"/>
      <w:footerReference w:type="first" r:id="rId14"/>
      <w:pgSz w:w="12240" w:h="15840"/>
      <w:pgMar w:top="720" w:right="720" w:bottom="720" w:left="72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EAACF" w14:textId="77777777" w:rsidR="00914BD4" w:rsidRDefault="00914BD4" w:rsidP="00642A6B">
      <w:r>
        <w:separator/>
      </w:r>
    </w:p>
  </w:endnote>
  <w:endnote w:type="continuationSeparator" w:id="0">
    <w:p w14:paraId="11FA31BE" w14:textId="77777777" w:rsidR="00914BD4" w:rsidRDefault="00914BD4" w:rsidP="00642A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48D5C" w14:textId="4847FFF1" w:rsidR="003E754F" w:rsidRDefault="00E24F43" w:rsidP="00642A6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63B229" wp14:editId="1D1D7228">
          <wp:simplePos x="0" y="0"/>
          <wp:positionH relativeFrom="page">
            <wp:align>left</wp:align>
          </wp:positionH>
          <wp:positionV relativeFrom="paragraph">
            <wp:posOffset>-242267</wp:posOffset>
          </wp:positionV>
          <wp:extent cx="7757795" cy="680085"/>
          <wp:effectExtent l="0" t="0" r="0" b="0"/>
          <wp:wrapNone/>
          <wp:docPr id="3" name="Picture 3" descr="Letterhead-Header&amp;Footer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etterhead-Header&amp;Footer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7795" cy="680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769BE" w14:textId="77777777" w:rsidR="00914BD4" w:rsidRDefault="00914BD4" w:rsidP="00642A6B">
      <w:r>
        <w:separator/>
      </w:r>
    </w:p>
  </w:footnote>
  <w:footnote w:type="continuationSeparator" w:id="0">
    <w:p w14:paraId="65FFB800" w14:textId="77777777" w:rsidR="00914BD4" w:rsidRDefault="00914BD4" w:rsidP="00642A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Emphasis"/>
      </w:rPr>
      <w:id w:val="-535966419"/>
      <w:docPartObj>
        <w:docPartGallery w:val="Page Numbers (Top of Page)"/>
        <w:docPartUnique/>
      </w:docPartObj>
    </w:sdtPr>
    <w:sdtContent>
      <w:p w14:paraId="2EF980C2" w14:textId="1D647A0E" w:rsidR="00B43952" w:rsidRPr="00E333A7" w:rsidRDefault="00B43952" w:rsidP="00E333A7">
        <w:pPr>
          <w:pStyle w:val="NoSpacing"/>
          <w:jc w:val="right"/>
          <w:rPr>
            <w:rStyle w:val="Emphasis"/>
          </w:rPr>
        </w:pPr>
      </w:p>
      <w:p w14:paraId="090BC53C" w14:textId="2DD093D6" w:rsidR="00C62B1A" w:rsidRPr="00E333A7" w:rsidRDefault="00E333A7" w:rsidP="00E333A7">
        <w:pPr>
          <w:pStyle w:val="NoSpacing"/>
          <w:jc w:val="right"/>
          <w:rPr>
            <w:rStyle w:val="Emphasis"/>
          </w:rPr>
        </w:pPr>
        <w:r w:rsidRPr="00E333A7">
          <w:rPr>
            <w:rStyle w:val="Emphasis"/>
          </w:rPr>
          <w:tab/>
        </w:r>
        <w:r w:rsidRPr="00E333A7">
          <w:rPr>
            <w:rStyle w:val="Emphasis"/>
          </w:rPr>
          <w:tab/>
        </w:r>
        <w:r w:rsidRPr="00E333A7">
          <w:rPr>
            <w:rStyle w:val="Emphasis"/>
          </w:rPr>
          <w:tab/>
        </w:r>
        <w:r w:rsidRPr="00E333A7">
          <w:rPr>
            <w:rStyle w:val="Emphasis"/>
          </w:rPr>
          <w:tab/>
        </w:r>
        <w:r w:rsidR="00C62B1A" w:rsidRPr="00E333A7">
          <w:rPr>
            <w:rStyle w:val="Emphasis"/>
          </w:rPr>
          <w:t xml:space="preserve">Page </w:t>
        </w:r>
        <w:r w:rsidR="00C62B1A" w:rsidRPr="00E333A7">
          <w:rPr>
            <w:rStyle w:val="Emphasis"/>
          </w:rPr>
          <w:fldChar w:fldCharType="begin"/>
        </w:r>
        <w:r w:rsidR="00C62B1A" w:rsidRPr="00E333A7">
          <w:rPr>
            <w:rStyle w:val="Emphasis"/>
          </w:rPr>
          <w:instrText xml:space="preserve"> PAGE </w:instrText>
        </w:r>
        <w:r w:rsidR="00C62B1A" w:rsidRPr="00E333A7">
          <w:rPr>
            <w:rStyle w:val="Emphasis"/>
          </w:rPr>
          <w:fldChar w:fldCharType="separate"/>
        </w:r>
        <w:r w:rsidR="00112548">
          <w:rPr>
            <w:rStyle w:val="Emphasis"/>
            <w:noProof/>
          </w:rPr>
          <w:t>2</w:t>
        </w:r>
        <w:r w:rsidR="00C62B1A" w:rsidRPr="00E333A7">
          <w:rPr>
            <w:rStyle w:val="Emphasis"/>
          </w:rPr>
          <w:fldChar w:fldCharType="end"/>
        </w:r>
        <w:r w:rsidR="00C62B1A" w:rsidRPr="00E333A7">
          <w:rPr>
            <w:rStyle w:val="Emphasis"/>
          </w:rPr>
          <w:t xml:space="preserve"> of </w:t>
        </w:r>
        <w:r w:rsidR="007205C0" w:rsidRPr="00E333A7">
          <w:rPr>
            <w:rStyle w:val="Emphasis"/>
          </w:rPr>
          <w:fldChar w:fldCharType="begin"/>
        </w:r>
        <w:r w:rsidR="007205C0" w:rsidRPr="00E333A7">
          <w:rPr>
            <w:rStyle w:val="Emphasis"/>
          </w:rPr>
          <w:instrText xml:space="preserve"> NUMPAGES  </w:instrText>
        </w:r>
        <w:r w:rsidR="007205C0" w:rsidRPr="00E333A7">
          <w:rPr>
            <w:rStyle w:val="Emphasis"/>
          </w:rPr>
          <w:fldChar w:fldCharType="separate"/>
        </w:r>
        <w:r w:rsidR="00112548">
          <w:rPr>
            <w:rStyle w:val="Emphasis"/>
            <w:noProof/>
          </w:rPr>
          <w:t>2</w:t>
        </w:r>
        <w:r w:rsidR="007205C0" w:rsidRPr="00E333A7">
          <w:rPr>
            <w:rStyle w:val="Emphasis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0CF6D" w14:textId="2372FEB8" w:rsidR="00633925" w:rsidRDefault="00F06A07" w:rsidP="00642A6B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DA28D26" wp14:editId="15F22C7A">
          <wp:simplePos x="0" y="0"/>
          <wp:positionH relativeFrom="page">
            <wp:align>right</wp:align>
          </wp:positionH>
          <wp:positionV relativeFrom="paragraph">
            <wp:posOffset>-231493</wp:posOffset>
          </wp:positionV>
          <wp:extent cx="7778750" cy="1373505"/>
          <wp:effectExtent l="0" t="0" r="0" b="0"/>
          <wp:wrapNone/>
          <wp:docPr id="18" name="Picture 18" descr="Letterhead_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_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750" cy="1373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470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6E15"/>
    <w:multiLevelType w:val="hybridMultilevel"/>
    <w:tmpl w:val="F9086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C77FA"/>
    <w:multiLevelType w:val="hybridMultilevel"/>
    <w:tmpl w:val="9A02C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F38AC"/>
    <w:multiLevelType w:val="hybridMultilevel"/>
    <w:tmpl w:val="F5D0F31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0C41F1"/>
    <w:multiLevelType w:val="hybridMultilevel"/>
    <w:tmpl w:val="DC5A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692CF2"/>
    <w:multiLevelType w:val="hybridMultilevel"/>
    <w:tmpl w:val="F6C22C88"/>
    <w:lvl w:ilvl="0" w:tplc="39946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E7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127296">
    <w:abstractNumId w:val="4"/>
  </w:num>
  <w:num w:numId="2" w16cid:durableId="1500079392">
    <w:abstractNumId w:val="4"/>
  </w:num>
  <w:num w:numId="3" w16cid:durableId="1185630644">
    <w:abstractNumId w:val="0"/>
  </w:num>
  <w:num w:numId="4" w16cid:durableId="2009018757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668943390">
    <w:abstractNumId w:val="2"/>
  </w:num>
  <w:num w:numId="6" w16cid:durableId="10700070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sTS0MLIwtTSxtDRW0lEKTi0uzszPAykwrAUApbKtZiwAAAA="/>
  </w:docVars>
  <w:rsids>
    <w:rsidRoot w:val="006554CE"/>
    <w:rsid w:val="00005E48"/>
    <w:rsid w:val="0001005C"/>
    <w:rsid w:val="00010289"/>
    <w:rsid w:val="00011D1A"/>
    <w:rsid w:val="000310D1"/>
    <w:rsid w:val="0006050B"/>
    <w:rsid w:val="000653D5"/>
    <w:rsid w:val="00091EBB"/>
    <w:rsid w:val="000C339D"/>
    <w:rsid w:val="00112548"/>
    <w:rsid w:val="001438E5"/>
    <w:rsid w:val="00182B2A"/>
    <w:rsid w:val="001903A5"/>
    <w:rsid w:val="001A13B5"/>
    <w:rsid w:val="0023654E"/>
    <w:rsid w:val="002A19F5"/>
    <w:rsid w:val="002C1E4A"/>
    <w:rsid w:val="002D77A0"/>
    <w:rsid w:val="002F03EE"/>
    <w:rsid w:val="00326987"/>
    <w:rsid w:val="0035029F"/>
    <w:rsid w:val="00364ABF"/>
    <w:rsid w:val="00367747"/>
    <w:rsid w:val="00396097"/>
    <w:rsid w:val="003A4988"/>
    <w:rsid w:val="003C02A3"/>
    <w:rsid w:val="003D19BE"/>
    <w:rsid w:val="003D2FCE"/>
    <w:rsid w:val="003E754F"/>
    <w:rsid w:val="00470F9F"/>
    <w:rsid w:val="0049591E"/>
    <w:rsid w:val="00496AC4"/>
    <w:rsid w:val="00497346"/>
    <w:rsid w:val="004A0462"/>
    <w:rsid w:val="004D2D0C"/>
    <w:rsid w:val="005361D6"/>
    <w:rsid w:val="00593789"/>
    <w:rsid w:val="0059626D"/>
    <w:rsid w:val="005A3FC7"/>
    <w:rsid w:val="005E216C"/>
    <w:rsid w:val="00606CDC"/>
    <w:rsid w:val="006328F8"/>
    <w:rsid w:val="00633925"/>
    <w:rsid w:val="00642A6B"/>
    <w:rsid w:val="006554CE"/>
    <w:rsid w:val="00656278"/>
    <w:rsid w:val="0066078E"/>
    <w:rsid w:val="006914E1"/>
    <w:rsid w:val="006F0C07"/>
    <w:rsid w:val="007205C0"/>
    <w:rsid w:val="007253AB"/>
    <w:rsid w:val="00743E13"/>
    <w:rsid w:val="00776F00"/>
    <w:rsid w:val="00780B16"/>
    <w:rsid w:val="007860D4"/>
    <w:rsid w:val="007934E4"/>
    <w:rsid w:val="00794590"/>
    <w:rsid w:val="007A436A"/>
    <w:rsid w:val="007F43E0"/>
    <w:rsid w:val="007F54AA"/>
    <w:rsid w:val="008072D0"/>
    <w:rsid w:val="0083603B"/>
    <w:rsid w:val="0084016D"/>
    <w:rsid w:val="008A0039"/>
    <w:rsid w:val="008A6483"/>
    <w:rsid w:val="008D33B6"/>
    <w:rsid w:val="008E73DE"/>
    <w:rsid w:val="00901480"/>
    <w:rsid w:val="0091453C"/>
    <w:rsid w:val="00914BD4"/>
    <w:rsid w:val="00923DB9"/>
    <w:rsid w:val="009318E3"/>
    <w:rsid w:val="009564E0"/>
    <w:rsid w:val="009C5801"/>
    <w:rsid w:val="009D4702"/>
    <w:rsid w:val="009D6D4E"/>
    <w:rsid w:val="009E2E95"/>
    <w:rsid w:val="00A27B3D"/>
    <w:rsid w:val="00A525BF"/>
    <w:rsid w:val="00A71AFB"/>
    <w:rsid w:val="00A766E3"/>
    <w:rsid w:val="00A85B72"/>
    <w:rsid w:val="00AA5E8A"/>
    <w:rsid w:val="00AB1BD0"/>
    <w:rsid w:val="00AE1B54"/>
    <w:rsid w:val="00B0250A"/>
    <w:rsid w:val="00B11583"/>
    <w:rsid w:val="00B43952"/>
    <w:rsid w:val="00C56765"/>
    <w:rsid w:val="00C62B1A"/>
    <w:rsid w:val="00C96103"/>
    <w:rsid w:val="00CA4A41"/>
    <w:rsid w:val="00CB304C"/>
    <w:rsid w:val="00CF5290"/>
    <w:rsid w:val="00D43015"/>
    <w:rsid w:val="00D62A05"/>
    <w:rsid w:val="00D674EE"/>
    <w:rsid w:val="00D87E2D"/>
    <w:rsid w:val="00DA6B3E"/>
    <w:rsid w:val="00DB6874"/>
    <w:rsid w:val="00DD6663"/>
    <w:rsid w:val="00E00E11"/>
    <w:rsid w:val="00E05AB0"/>
    <w:rsid w:val="00E23458"/>
    <w:rsid w:val="00E24B17"/>
    <w:rsid w:val="00E24F43"/>
    <w:rsid w:val="00E333A7"/>
    <w:rsid w:val="00E37A23"/>
    <w:rsid w:val="00E71668"/>
    <w:rsid w:val="00E747AD"/>
    <w:rsid w:val="00EA6F0E"/>
    <w:rsid w:val="00EF6543"/>
    <w:rsid w:val="00F06A07"/>
    <w:rsid w:val="00F3251C"/>
    <w:rsid w:val="00F47563"/>
    <w:rsid w:val="00F744D2"/>
    <w:rsid w:val="00F86D2B"/>
    <w:rsid w:val="00F9374D"/>
    <w:rsid w:val="00FA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557F5A"/>
  <w15:docId w15:val="{DEB607FE-33C7-40CC-9A66-C9F6CE67D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987"/>
    <w:pPr>
      <w:spacing w:after="120"/>
    </w:pPr>
    <w:rPr>
      <w:rFonts w:ascii="Calibri Light" w:hAnsi="Calibri Light"/>
      <w:sz w:val="22"/>
    </w:rPr>
  </w:style>
  <w:style w:type="paragraph" w:styleId="Heading1">
    <w:name w:val="heading 1"/>
    <w:basedOn w:val="Normal"/>
    <w:next w:val="Header"/>
    <w:link w:val="Heading1Char"/>
    <w:uiPriority w:val="9"/>
    <w:qFormat/>
    <w:rsid w:val="00DA6B3E"/>
    <w:pPr>
      <w:spacing w:after="160" w:line="259" w:lineRule="auto"/>
      <w:outlineLvl w:val="0"/>
    </w:pPr>
    <w:rPr>
      <w:rFonts w:asciiTheme="majorHAnsi" w:eastAsia="Calibri" w:hAnsiTheme="majorHAnsi" w:cstheme="majorHAnsi"/>
      <w:b/>
      <w:color w:val="CD1F41"/>
      <w:sz w:val="36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346"/>
    <w:pPr>
      <w:pBdr>
        <w:bottom w:val="single" w:sz="4" w:space="1" w:color="auto"/>
      </w:pBdr>
      <w:contextualSpacing/>
      <w:outlineLvl w:val="1"/>
    </w:pPr>
    <w:rPr>
      <w:rFonts w:asciiTheme="majorHAnsi" w:eastAsiaTheme="majorEastAsia" w:hAnsiTheme="majorHAnsi" w:cstheme="majorBidi"/>
      <w:b/>
      <w:color w:val="44546A" w:themeColor="text2"/>
      <w:spacing w:val="-10"/>
      <w:kern w:val="28"/>
      <w:sz w:val="28"/>
      <w:szCs w:val="5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653D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F9374D"/>
    <w:pPr>
      <w:pBdr>
        <w:bottom w:val="none" w:sz="0" w:space="0" w:color="auto"/>
      </w:pBdr>
      <w:outlineLvl w:val="3"/>
    </w:pPr>
    <w:rPr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2698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/>
      <w:color w:val="5B9BD5" w:themeColor="accen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D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2D0C"/>
  </w:style>
  <w:style w:type="paragraph" w:styleId="Footer">
    <w:name w:val="footer"/>
    <w:basedOn w:val="Normal"/>
    <w:link w:val="FooterChar"/>
    <w:uiPriority w:val="99"/>
    <w:unhideWhenUsed/>
    <w:rsid w:val="004D2D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D0C"/>
  </w:style>
  <w:style w:type="paragraph" w:styleId="BalloonText">
    <w:name w:val="Balloon Text"/>
    <w:basedOn w:val="Normal"/>
    <w:link w:val="BalloonTextChar"/>
    <w:uiPriority w:val="99"/>
    <w:semiHidden/>
    <w:unhideWhenUsed/>
    <w:rsid w:val="004D2D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D0C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24F43"/>
    <w:rPr>
      <w:color w:val="0563C1" w:themeColor="hyperlink"/>
      <w:u w:val="single"/>
    </w:rPr>
  </w:style>
  <w:style w:type="paragraph" w:styleId="BodyText">
    <w:name w:val="Body Text"/>
    <w:link w:val="BodyTextChar"/>
    <w:semiHidden/>
    <w:unhideWhenUsed/>
    <w:rsid w:val="00E24F43"/>
    <w:pPr>
      <w:spacing w:before="120" w:after="120" w:line="276" w:lineRule="auto"/>
    </w:pPr>
    <w:rPr>
      <w:rFonts w:ascii="Cambria" w:eastAsiaTheme="minorHAnsi" w:hAnsi="Cambria" w:cs="Times New Roman"/>
      <w:sz w:val="20"/>
      <w:szCs w:val="22"/>
    </w:rPr>
  </w:style>
  <w:style w:type="character" w:customStyle="1" w:styleId="BodyTextChar">
    <w:name w:val="Body Text Char"/>
    <w:basedOn w:val="DefaultParagraphFont"/>
    <w:link w:val="BodyText"/>
    <w:semiHidden/>
    <w:rsid w:val="00E24F43"/>
    <w:rPr>
      <w:rFonts w:ascii="Cambria" w:eastAsiaTheme="minorHAnsi" w:hAnsi="Cambria" w:cs="Times New Roman"/>
      <w:sz w:val="20"/>
      <w:szCs w:val="22"/>
    </w:rPr>
  </w:style>
  <w:style w:type="paragraph" w:styleId="ListParagraph">
    <w:name w:val="List Paragraph"/>
    <w:basedOn w:val="Normal"/>
    <w:uiPriority w:val="34"/>
    <w:qFormat/>
    <w:rsid w:val="00E24F4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A6B3E"/>
    <w:rPr>
      <w:rFonts w:asciiTheme="majorHAnsi" w:eastAsia="Calibri" w:hAnsiTheme="majorHAnsi" w:cstheme="majorHAnsi"/>
      <w:b/>
      <w:color w:val="CD1F41"/>
      <w:sz w:val="36"/>
      <w:szCs w:val="2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97346"/>
    <w:rPr>
      <w:rFonts w:asciiTheme="majorHAnsi" w:eastAsiaTheme="majorEastAsia" w:hAnsiTheme="majorHAnsi" w:cstheme="majorBidi"/>
      <w:b/>
      <w:color w:val="44546A" w:themeColor="text2"/>
      <w:spacing w:val="-10"/>
      <w:kern w:val="28"/>
      <w:sz w:val="28"/>
      <w:szCs w:val="56"/>
    </w:rPr>
  </w:style>
  <w:style w:type="character" w:styleId="IntenseEmphasis">
    <w:name w:val="Intense Emphasis"/>
    <w:basedOn w:val="DefaultParagraphFont"/>
    <w:uiPriority w:val="21"/>
    <w:qFormat/>
    <w:rsid w:val="00326987"/>
    <w:rPr>
      <w:rFonts w:ascii="Calibri Light" w:hAnsi="Calibri Light"/>
      <w:i/>
      <w:iCs/>
      <w:color w:val="14377D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6D2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14377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6D2B"/>
    <w:rPr>
      <w:i/>
      <w:iCs/>
      <w:color w:val="14377D"/>
    </w:rPr>
  </w:style>
  <w:style w:type="character" w:styleId="IntenseReference">
    <w:name w:val="Intense Reference"/>
    <w:basedOn w:val="DefaultParagraphFont"/>
    <w:uiPriority w:val="32"/>
    <w:qFormat/>
    <w:rsid w:val="00326987"/>
    <w:rPr>
      <w:rFonts w:ascii="Calibri" w:hAnsi="Calibri"/>
      <w:b/>
      <w:bCs/>
      <w:smallCaps/>
      <w:color w:val="14377D"/>
      <w:spacing w:val="5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0653D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5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326987"/>
    <w:rPr>
      <w:rFonts w:ascii="Calibri Light" w:hAnsi="Calibri Light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0653D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9374D"/>
    <w:rPr>
      <w:rFonts w:asciiTheme="majorHAnsi" w:eastAsiaTheme="majorEastAsia" w:hAnsiTheme="majorHAnsi" w:cstheme="majorBidi"/>
      <w:b/>
      <w:color w:val="44546A" w:themeColor="text2"/>
      <w:spacing w:val="-10"/>
      <w:kern w:val="28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326987"/>
    <w:rPr>
      <w:rFonts w:asciiTheme="majorHAnsi" w:eastAsiaTheme="majorEastAsia" w:hAnsiTheme="majorHAnsi" w:cstheme="majorBidi"/>
      <w:i/>
      <w:color w:val="5B9BD5" w:themeColor="accent1"/>
      <w:sz w:val="2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53D5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653D5"/>
    <w:rPr>
      <w:rFonts w:ascii="Calibri Light" w:hAnsi="Calibri Light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326987"/>
    <w:rPr>
      <w:rFonts w:ascii="Calibri Light" w:hAnsi="Calibri Light"/>
      <w:i/>
      <w:iCs/>
      <w:color w:val="404040" w:themeColor="text1" w:themeTint="BF"/>
      <w:sz w:val="22"/>
    </w:rPr>
  </w:style>
  <w:style w:type="character" w:styleId="Emphasis">
    <w:name w:val="Emphasis"/>
    <w:basedOn w:val="DefaultParagraphFont"/>
    <w:uiPriority w:val="20"/>
    <w:qFormat/>
    <w:rsid w:val="00326987"/>
    <w:rPr>
      <w:rFonts w:ascii="Calibri Light" w:hAnsi="Calibri Light"/>
      <w:i/>
      <w:iCs/>
      <w:sz w:val="22"/>
    </w:rPr>
  </w:style>
  <w:style w:type="character" w:styleId="Strong">
    <w:name w:val="Strong"/>
    <w:basedOn w:val="DefaultParagraphFont"/>
    <w:uiPriority w:val="22"/>
    <w:qFormat/>
    <w:rsid w:val="00326987"/>
    <w:rPr>
      <w:rFonts w:ascii="Calibri" w:hAnsi="Calibri"/>
      <w:b/>
      <w:bCs/>
      <w:sz w:val="22"/>
    </w:rPr>
  </w:style>
  <w:style w:type="character" w:styleId="SubtleReference">
    <w:name w:val="Subtle Reference"/>
    <w:basedOn w:val="DefaultParagraphFont"/>
    <w:uiPriority w:val="31"/>
    <w:qFormat/>
    <w:rsid w:val="00326987"/>
    <w:rPr>
      <w:rFonts w:ascii="Calibri Light" w:hAnsi="Calibri Light"/>
      <w:smallCaps/>
      <w:color w:val="5A5A5A" w:themeColor="text1" w:themeTint="A5"/>
      <w:sz w:val="22"/>
    </w:rPr>
  </w:style>
  <w:style w:type="character" w:styleId="BookTitle">
    <w:name w:val="Book Title"/>
    <w:basedOn w:val="DefaultParagraphFont"/>
    <w:uiPriority w:val="33"/>
    <w:qFormat/>
    <w:rsid w:val="00326987"/>
    <w:rPr>
      <w:rFonts w:ascii="Calibri" w:hAnsi="Calibri"/>
      <w:b/>
      <w:bCs/>
      <w:i/>
      <w:iCs/>
      <w:spacing w:val="5"/>
      <w:sz w:val="22"/>
    </w:rPr>
  </w:style>
  <w:style w:type="table" w:customStyle="1" w:styleId="TableGrid1">
    <w:name w:val="Table Grid1"/>
    <w:basedOn w:val="TableNormal"/>
    <w:next w:val="TableGrid"/>
    <w:uiPriority w:val="59"/>
    <w:rsid w:val="00DA6B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DA6B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2698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6987"/>
    <w:rPr>
      <w:rFonts w:ascii="Calibri Light" w:hAnsi="Calibri Light"/>
      <w:i/>
      <w:iCs/>
      <w:color w:val="404040" w:themeColor="text1" w:themeTint="BF"/>
      <w:sz w:val="22"/>
    </w:rPr>
  </w:style>
  <w:style w:type="table" w:styleId="GridTable4-Accent5">
    <w:name w:val="Grid Table 4 Accent 5"/>
    <w:basedOn w:val="TableNormal"/>
    <w:uiPriority w:val="49"/>
    <w:rsid w:val="008E73DE"/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FormName">
    <w:name w:val="Form Name"/>
    <w:basedOn w:val="Title"/>
    <w:link w:val="FormNameChar"/>
    <w:qFormat/>
    <w:rsid w:val="003C02A3"/>
    <w:pPr>
      <w:spacing w:before="1600" w:after="0"/>
    </w:pPr>
    <w:rPr>
      <w:color w:val="14377D"/>
      <w:sz w:val="36"/>
    </w:rPr>
  </w:style>
  <w:style w:type="paragraph" w:customStyle="1" w:styleId="Body">
    <w:name w:val="Body"/>
    <w:basedOn w:val="Normal"/>
    <w:rsid w:val="003C02A3"/>
    <w:pPr>
      <w:spacing w:before="40" w:after="40"/>
    </w:pPr>
    <w:rPr>
      <w:rFonts w:ascii="Tahoma" w:eastAsia="Times New Roman" w:hAnsi="Tahoma" w:cs="Times New Roman"/>
      <w:sz w:val="20"/>
      <w:szCs w:val="20"/>
    </w:rPr>
  </w:style>
  <w:style w:type="character" w:customStyle="1" w:styleId="FormNameChar">
    <w:name w:val="Form Name Char"/>
    <w:basedOn w:val="TitleChar"/>
    <w:link w:val="FormName"/>
    <w:rsid w:val="003C02A3"/>
    <w:rPr>
      <w:rFonts w:asciiTheme="majorHAnsi" w:eastAsiaTheme="majorEastAsia" w:hAnsiTheme="majorHAnsi" w:cstheme="majorBidi"/>
      <w:color w:val="14377D"/>
      <w:spacing w:val="-10"/>
      <w:kern w:val="28"/>
      <w:sz w:val="36"/>
      <w:szCs w:val="56"/>
    </w:rPr>
  </w:style>
  <w:style w:type="character" w:styleId="PlaceholderText">
    <w:name w:val="Placeholder Text"/>
    <w:basedOn w:val="DefaultParagraphFont"/>
    <w:uiPriority w:val="99"/>
    <w:semiHidden/>
    <w:rsid w:val="003C02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dharmarajan@aamva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committees@aamv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ECDC1FE6FA8458BB467599C28412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E6515-27E1-4DB7-B6F3-F63A018446A3}"/>
      </w:docPartPr>
      <w:docPartBody>
        <w:p w:rsidR="005936E0" w:rsidRDefault="00AD63D0" w:rsidP="00AD63D0">
          <w:pPr>
            <w:pStyle w:val="0ECDC1FE6FA8458BB467599C2841262C"/>
          </w:pPr>
          <w:r w:rsidRPr="009F300F">
            <w:rPr>
              <w:rStyle w:val="PlaceholderText"/>
            </w:rPr>
            <w:t>Click here to enter text.</w:t>
          </w:r>
        </w:p>
      </w:docPartBody>
    </w:docPart>
    <w:docPart>
      <w:docPartPr>
        <w:name w:val="7F6C4C43AFE44DEBBA2029EC5CD8D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EA9F5-3915-48F3-AD3D-CA6E1C6ED5E8}"/>
      </w:docPartPr>
      <w:docPartBody>
        <w:p w:rsidR="005936E0" w:rsidRDefault="00AD63D0" w:rsidP="00AD63D0">
          <w:pPr>
            <w:pStyle w:val="7F6C4C43AFE44DEBBA2029EC5CD8DFD7"/>
          </w:pPr>
          <w:r w:rsidRPr="009F300F">
            <w:rPr>
              <w:rStyle w:val="PlaceholderText"/>
            </w:rPr>
            <w:t>Click here to enter text.</w:t>
          </w:r>
        </w:p>
      </w:docPartBody>
    </w:docPart>
    <w:docPart>
      <w:docPartPr>
        <w:name w:val="1FEA2B610D5149598A10ACD6DC944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82823-D016-486C-9476-7CF21AA8B7EB}"/>
      </w:docPartPr>
      <w:docPartBody>
        <w:p w:rsidR="00315517" w:rsidRDefault="00E43247" w:rsidP="00E43247">
          <w:pPr>
            <w:pStyle w:val="1FEA2B610D5149598A10ACD6DC944E6E"/>
          </w:pPr>
          <w:r w:rsidRPr="009F300F">
            <w:rPr>
              <w:rStyle w:val="PlaceholderText"/>
            </w:rPr>
            <w:t>Click here to enter text.</w:t>
          </w:r>
        </w:p>
      </w:docPartBody>
    </w:docPart>
    <w:docPart>
      <w:docPartPr>
        <w:name w:val="4BAEF36E21F44A6893CA4609E4ADC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E108C-3D31-48FB-B595-16952CC23134}"/>
      </w:docPartPr>
      <w:docPartBody>
        <w:p w:rsidR="00315517" w:rsidRDefault="00E43247" w:rsidP="00E43247">
          <w:pPr>
            <w:pStyle w:val="4BAEF36E21F44A6893CA4609E4ADCBB8"/>
          </w:pPr>
          <w:r w:rsidRPr="009F300F">
            <w:rPr>
              <w:rStyle w:val="PlaceholderText"/>
            </w:rPr>
            <w:t>Click here to enter text.</w:t>
          </w:r>
        </w:p>
      </w:docPartBody>
    </w:docPart>
    <w:docPart>
      <w:docPartPr>
        <w:name w:val="163357C4A9CD42F7AD0BD8DB8359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7DCC2-7F65-43EC-ADB1-1E7742774798}"/>
      </w:docPartPr>
      <w:docPartBody>
        <w:p w:rsidR="00315517" w:rsidRDefault="00E43247" w:rsidP="00E43247">
          <w:pPr>
            <w:pStyle w:val="163357C4A9CD42F7AD0BD8DB83595BD0"/>
          </w:pPr>
          <w:r w:rsidRPr="009F300F">
            <w:rPr>
              <w:rStyle w:val="PlaceholderText"/>
            </w:rPr>
            <w:t>Click here to enter text.</w:t>
          </w:r>
        </w:p>
      </w:docPartBody>
    </w:docPart>
    <w:docPart>
      <w:docPartPr>
        <w:name w:val="2A62432949024C06AA08EBAB92598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5FEC8-46D1-4266-AA8E-81FAD342C0F5}"/>
      </w:docPartPr>
      <w:docPartBody>
        <w:p w:rsidR="00D9697D" w:rsidRDefault="00AD25B8" w:rsidP="00AD25B8">
          <w:pPr>
            <w:pStyle w:val="2A62432949024C06AA08EBAB9259818D"/>
          </w:pPr>
          <w:r w:rsidRPr="009F300F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71097-4389-4094-A515-1809EAC69FB1}"/>
      </w:docPartPr>
      <w:docPartBody>
        <w:p w:rsidR="00A33B9A" w:rsidRDefault="001E6B7C">
          <w:r w:rsidRPr="0031247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D63D0"/>
    <w:rsid w:val="001E6B7C"/>
    <w:rsid w:val="00315517"/>
    <w:rsid w:val="00527AA6"/>
    <w:rsid w:val="005936E0"/>
    <w:rsid w:val="00A33B9A"/>
    <w:rsid w:val="00AD25B8"/>
    <w:rsid w:val="00AD63D0"/>
    <w:rsid w:val="00D9697D"/>
    <w:rsid w:val="00DA38BF"/>
    <w:rsid w:val="00DC25BC"/>
    <w:rsid w:val="00E43247"/>
    <w:rsid w:val="00EA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6B7C"/>
    <w:rPr>
      <w:color w:val="808080"/>
    </w:rPr>
  </w:style>
  <w:style w:type="paragraph" w:customStyle="1" w:styleId="0ECDC1FE6FA8458BB467599C2841262C">
    <w:name w:val="0ECDC1FE6FA8458BB467599C2841262C"/>
    <w:rsid w:val="00AD63D0"/>
  </w:style>
  <w:style w:type="paragraph" w:customStyle="1" w:styleId="7F6C4C43AFE44DEBBA2029EC5CD8DFD7">
    <w:name w:val="7F6C4C43AFE44DEBBA2029EC5CD8DFD7"/>
    <w:rsid w:val="00AD63D0"/>
  </w:style>
  <w:style w:type="paragraph" w:customStyle="1" w:styleId="1FEA2B610D5149598A10ACD6DC944E6E">
    <w:name w:val="1FEA2B610D5149598A10ACD6DC944E6E"/>
    <w:rsid w:val="00E43247"/>
  </w:style>
  <w:style w:type="paragraph" w:customStyle="1" w:styleId="4BAEF36E21F44A6893CA4609E4ADCBB8">
    <w:name w:val="4BAEF36E21F44A6893CA4609E4ADCBB8"/>
    <w:rsid w:val="00E43247"/>
  </w:style>
  <w:style w:type="paragraph" w:customStyle="1" w:styleId="163357C4A9CD42F7AD0BD8DB83595BD0">
    <w:name w:val="163357C4A9CD42F7AD0BD8DB83595BD0"/>
    <w:rsid w:val="00E43247"/>
  </w:style>
  <w:style w:type="paragraph" w:customStyle="1" w:styleId="2A62432949024C06AA08EBAB9259818D">
    <w:name w:val="2A62432949024C06AA08EBAB9259818D"/>
    <w:rsid w:val="00AD25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8557C3B3C1E5478BA26724E20739DA" ma:contentTypeVersion="4" ma:contentTypeDescription="Create a new document." ma:contentTypeScope="" ma:versionID="e143876bcce620093329da05ddd3b5b1">
  <xsd:schema xmlns:xsd="http://www.w3.org/2001/XMLSchema" xmlns:xs="http://www.w3.org/2001/XMLSchema" xmlns:p="http://schemas.microsoft.com/office/2006/metadata/properties" xmlns:ns2="8cc8675a-e9ad-4b9b-b466-a715b536407c" targetNamespace="http://schemas.microsoft.com/office/2006/metadata/properties" ma:root="true" ma:fieldsID="b116df4cf8a33e4a8b840859cad2da93" ns2:_="">
    <xsd:import namespace="8cc8675a-e9ad-4b9b-b466-a715b53640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8675a-e9ad-4b9b-b466-a715b53640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4C8964-E2BD-4469-BD9B-60A91F5513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05647B-C90E-438B-9240-E4BFC0B9C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c8675a-e9ad-4b9b-b466-a715b53640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44F6D3-B842-4092-AEF3-813ECBBF86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MVA</Company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Dunn</dc:creator>
  <cp:keywords/>
  <dc:description/>
  <cp:lastModifiedBy>Leard, Catherine</cp:lastModifiedBy>
  <cp:revision>2</cp:revision>
  <cp:lastPrinted>2019-04-12T19:18:00Z</cp:lastPrinted>
  <dcterms:created xsi:type="dcterms:W3CDTF">2023-04-21T17:50:00Z</dcterms:created>
  <dcterms:modified xsi:type="dcterms:W3CDTF">2023-04-2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8557C3B3C1E5478BA26724E20739DA</vt:lpwstr>
  </property>
  <property fmtid="{D5CDD505-2E9C-101B-9397-08002B2CF9AE}" pid="3" name="URL">
    <vt:lpwstr/>
  </property>
</Properties>
</file>